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C579B" w14:textId="77777777" w:rsidR="00C953F1" w:rsidRDefault="00C953F1" w:rsidP="00C953F1">
      <w:pPr>
        <w:spacing w:after="0" w:line="256" w:lineRule="auto"/>
        <w:ind w:left="70"/>
        <w:jc w:val="center"/>
      </w:pPr>
    </w:p>
    <w:p w14:paraId="40E9D61C" w14:textId="77777777" w:rsidR="00C953F1" w:rsidRDefault="00C953F1" w:rsidP="00C953F1">
      <w:pPr>
        <w:spacing w:after="0" w:line="256" w:lineRule="auto"/>
        <w:ind w:left="70"/>
        <w:jc w:val="center"/>
      </w:pPr>
      <w:r>
        <w:rPr>
          <w:rFonts w:ascii="Verdana" w:eastAsia="Verdana" w:hAnsi="Verdana" w:cs="Verdana"/>
        </w:rPr>
        <w:t xml:space="preserve"> </w:t>
      </w:r>
    </w:p>
    <w:p w14:paraId="65C7D34D" w14:textId="7AAB590D" w:rsidR="00C953F1" w:rsidRDefault="00C953F1" w:rsidP="00C953F1">
      <w:pPr>
        <w:spacing w:after="0" w:line="256" w:lineRule="auto"/>
        <w:ind w:left="70"/>
        <w:jc w:val="center"/>
      </w:pPr>
      <w:r>
        <w:rPr>
          <w:rFonts w:ascii="Verdana" w:eastAsia="Verdana" w:hAnsi="Verdana" w:cs="Verdana"/>
        </w:rPr>
        <w:t xml:space="preserve"> </w:t>
      </w:r>
    </w:p>
    <w:p w14:paraId="3E0216BA" w14:textId="77777777" w:rsidR="00C953F1" w:rsidRDefault="00C953F1" w:rsidP="00C953F1">
      <w:pPr>
        <w:spacing w:after="0" w:line="256" w:lineRule="auto"/>
        <w:ind w:left="70"/>
        <w:jc w:val="center"/>
      </w:pPr>
      <w:r>
        <w:rPr>
          <w:rFonts w:ascii="Verdana" w:eastAsia="Verdana" w:hAnsi="Verdana" w:cs="Verdana"/>
        </w:rPr>
        <w:t xml:space="preserve"> </w:t>
      </w:r>
    </w:p>
    <w:p w14:paraId="712EAAAB" w14:textId="77777777" w:rsidR="00C953F1" w:rsidRDefault="00C953F1" w:rsidP="00C953F1">
      <w:pPr>
        <w:spacing w:after="0" w:line="256" w:lineRule="auto"/>
        <w:ind w:left="70"/>
        <w:jc w:val="center"/>
      </w:pPr>
      <w:r>
        <w:rPr>
          <w:rFonts w:ascii="Verdana" w:eastAsia="Verdana" w:hAnsi="Verdana" w:cs="Verdana"/>
        </w:rPr>
        <w:t xml:space="preserve"> </w:t>
      </w:r>
    </w:p>
    <w:p w14:paraId="26565ECE" w14:textId="77777777" w:rsidR="00C953F1" w:rsidRDefault="00C953F1" w:rsidP="00C953F1">
      <w:pPr>
        <w:spacing w:after="0" w:line="256" w:lineRule="auto"/>
        <w:ind w:left="70"/>
        <w:jc w:val="center"/>
      </w:pPr>
      <w:r>
        <w:rPr>
          <w:rFonts w:ascii="Verdana" w:eastAsia="Verdana" w:hAnsi="Verdana" w:cs="Verdana"/>
        </w:rPr>
        <w:t xml:space="preserve"> </w:t>
      </w:r>
    </w:p>
    <w:p w14:paraId="5A7FC1E7" w14:textId="77777777" w:rsidR="00C953F1" w:rsidRDefault="00C953F1" w:rsidP="00C953F1">
      <w:pPr>
        <w:pStyle w:val="Heading1"/>
        <w:spacing w:after="0"/>
        <w:ind w:left="-5"/>
      </w:pPr>
      <w:r>
        <w:rPr>
          <w:rFonts w:ascii="Verdana" w:eastAsia="Verdana" w:hAnsi="Verdana" w:cs="Verdana"/>
          <w:b/>
          <w:color w:val="000000"/>
          <w:sz w:val="22"/>
        </w:rPr>
        <w:t xml:space="preserve">_________________________________________________________ </w:t>
      </w:r>
    </w:p>
    <w:p w14:paraId="723E962E" w14:textId="77777777" w:rsidR="00C953F1" w:rsidRDefault="00C953F1" w:rsidP="00C953F1">
      <w:pPr>
        <w:spacing w:after="201" w:line="256" w:lineRule="auto"/>
        <w:ind w:left="70"/>
        <w:jc w:val="center"/>
      </w:pPr>
      <w:r>
        <w:rPr>
          <w:rFonts w:ascii="Verdana" w:eastAsia="Verdana" w:hAnsi="Verdana" w:cs="Verdana"/>
        </w:rPr>
        <w:t xml:space="preserve"> </w:t>
      </w:r>
    </w:p>
    <w:p w14:paraId="661445B0" w14:textId="77777777" w:rsidR="00C953F1" w:rsidRDefault="00C953F1" w:rsidP="00C953F1">
      <w:pPr>
        <w:spacing w:after="0" w:line="256" w:lineRule="auto"/>
        <w:ind w:left="132"/>
      </w:pPr>
      <w:r>
        <w:rPr>
          <w:rFonts w:ascii="Verdana" w:eastAsia="Verdana" w:hAnsi="Verdana" w:cs="Verdana"/>
        </w:rPr>
        <w:t xml:space="preserve"> </w:t>
      </w:r>
      <w:r>
        <w:rPr>
          <w:rFonts w:ascii="Verdana" w:eastAsia="Verdana" w:hAnsi="Verdana" w:cs="Verdana"/>
          <w:b/>
          <w:sz w:val="44"/>
        </w:rPr>
        <w:t xml:space="preserve">IX730151 Year Three Special Topic </w:t>
      </w:r>
    </w:p>
    <w:p w14:paraId="32C26F31" w14:textId="77777777" w:rsidR="00C953F1" w:rsidRDefault="00C953F1" w:rsidP="00C953F1">
      <w:pPr>
        <w:spacing w:after="0" w:line="256" w:lineRule="auto"/>
        <w:ind w:right="8"/>
        <w:jc w:val="center"/>
      </w:pPr>
      <w:r>
        <w:rPr>
          <w:rFonts w:ascii="Verdana" w:eastAsia="Verdana" w:hAnsi="Verdana" w:cs="Verdana"/>
          <w:b/>
          <w:sz w:val="44"/>
        </w:rPr>
        <w:t xml:space="preserve">Task 4   </w:t>
      </w:r>
    </w:p>
    <w:p w14:paraId="6830871C" w14:textId="77777777" w:rsidR="00C953F1" w:rsidRDefault="00C953F1" w:rsidP="00C953F1">
      <w:pPr>
        <w:pStyle w:val="Heading1"/>
        <w:spacing w:after="0"/>
        <w:ind w:left="-5"/>
      </w:pPr>
      <w:r>
        <w:rPr>
          <w:rFonts w:ascii="Verdana" w:eastAsia="Verdana" w:hAnsi="Verdana" w:cs="Verdana"/>
          <w:b/>
          <w:color w:val="000000"/>
          <w:sz w:val="22"/>
        </w:rPr>
        <w:t>_________________________________________________________</w:t>
      </w:r>
      <w:r>
        <w:rPr>
          <w:rFonts w:ascii="Verdana" w:eastAsia="Verdana" w:hAnsi="Verdana" w:cs="Verdana"/>
          <w:color w:val="000000"/>
          <w:sz w:val="22"/>
        </w:rPr>
        <w:t xml:space="preserve"> </w:t>
      </w:r>
    </w:p>
    <w:tbl>
      <w:tblPr>
        <w:tblStyle w:val="TableGrid0"/>
        <w:tblW w:w="10051" w:type="dxa"/>
        <w:tblInd w:w="0" w:type="dxa"/>
        <w:tblLook w:val="04A0" w:firstRow="1" w:lastRow="0" w:firstColumn="1" w:lastColumn="0" w:noHBand="0" w:noVBand="1"/>
      </w:tblPr>
      <w:tblGrid>
        <w:gridCol w:w="3601"/>
        <w:gridCol w:w="6450"/>
      </w:tblGrid>
      <w:tr w:rsidR="00C953F1" w14:paraId="36C2497F" w14:textId="77777777" w:rsidTr="00C953F1">
        <w:trPr>
          <w:trHeight w:val="311"/>
        </w:trPr>
        <w:tc>
          <w:tcPr>
            <w:tcW w:w="3601" w:type="dxa"/>
            <w:hideMark/>
          </w:tcPr>
          <w:p w14:paraId="28BC34FC" w14:textId="77777777" w:rsidR="00C953F1" w:rsidRDefault="00C953F1">
            <w:pPr>
              <w:spacing w:line="256" w:lineRule="auto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Study Block 3: </w:t>
            </w:r>
          </w:p>
        </w:tc>
        <w:tc>
          <w:tcPr>
            <w:tcW w:w="6451" w:type="dxa"/>
            <w:hideMark/>
          </w:tcPr>
          <w:p w14:paraId="57496C08" w14:textId="77777777" w:rsidR="00C953F1" w:rsidRDefault="00C953F1">
            <w:pPr>
              <w:spacing w:line="256" w:lineRule="auto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2022 </w:t>
            </w:r>
          </w:p>
        </w:tc>
      </w:tr>
      <w:tr w:rsidR="00C953F1" w14:paraId="3B36015C" w14:textId="77777777" w:rsidTr="00C953F1">
        <w:trPr>
          <w:trHeight w:val="327"/>
        </w:trPr>
        <w:tc>
          <w:tcPr>
            <w:tcW w:w="3601" w:type="dxa"/>
            <w:hideMark/>
          </w:tcPr>
          <w:p w14:paraId="568A57C4" w14:textId="77777777" w:rsidR="00C953F1" w:rsidRDefault="00C953F1">
            <w:pPr>
              <w:spacing w:line="256" w:lineRule="auto"/>
            </w:pPr>
            <w:r>
              <w:rPr>
                <w:rFonts w:ascii="Times New Roman" w:eastAsia="Times New Roman" w:hAnsi="Times New Roman" w:cs="Times New Roman"/>
                <w:sz w:val="28"/>
              </w:rPr>
              <w:t>Due date to be handed in:</w:t>
            </w:r>
            <w:r>
              <w:rPr>
                <w:rFonts w:ascii="Verdana" w:eastAsia="Verdana" w:hAnsi="Verdana" w:cs="Verdana"/>
                <w:sz w:val="28"/>
              </w:rPr>
              <w:t xml:space="preserve"> </w:t>
            </w:r>
          </w:p>
        </w:tc>
        <w:tc>
          <w:tcPr>
            <w:tcW w:w="6451" w:type="dxa"/>
            <w:hideMark/>
          </w:tcPr>
          <w:p w14:paraId="1455D0C0" w14:textId="77777777" w:rsidR="00C953F1" w:rsidRDefault="00C953F1">
            <w:pPr>
              <w:spacing w:line="256" w:lineRule="auto"/>
            </w:pPr>
            <w:r>
              <w:rPr>
                <w:rFonts w:ascii="Times New Roman" w:eastAsia="Times New Roman" w:hAnsi="Times New Roman" w:cs="Times New Roman"/>
                <w:color w:val="FF0000"/>
                <w:sz w:val="28"/>
              </w:rPr>
              <w:t>Tuesday 13</w:t>
            </w:r>
            <w:r>
              <w:rPr>
                <w:rFonts w:ascii="Times New Roman" w:eastAsia="Times New Roman" w:hAnsi="Times New Roman" w:cs="Times New Roman"/>
                <w:color w:val="FF0000"/>
                <w:sz w:val="28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color w:val="FF0000"/>
                <w:sz w:val="28"/>
              </w:rPr>
              <w:t xml:space="preserve"> Sept 9 am</w:t>
            </w:r>
            <w:r>
              <w:rPr>
                <w:rFonts w:ascii="Verdana" w:eastAsia="Verdana" w:hAnsi="Verdana" w:cs="Verdana"/>
                <w:color w:val="FF0000"/>
                <w:sz w:val="28"/>
              </w:rPr>
              <w:t xml:space="preserve"> </w:t>
            </w:r>
            <w:r>
              <w:rPr>
                <w:rFonts w:ascii="Verdana" w:eastAsia="Verdana" w:hAnsi="Verdana" w:cs="Verdana"/>
                <w:b/>
                <w:sz w:val="28"/>
              </w:rPr>
              <w:t xml:space="preserve"> </w:t>
            </w:r>
          </w:p>
        </w:tc>
      </w:tr>
      <w:tr w:rsidR="00C953F1" w14:paraId="2DF1D472" w14:textId="77777777" w:rsidTr="00C953F1">
        <w:trPr>
          <w:trHeight w:val="323"/>
        </w:trPr>
        <w:tc>
          <w:tcPr>
            <w:tcW w:w="3601" w:type="dxa"/>
            <w:hideMark/>
          </w:tcPr>
          <w:p w14:paraId="21DEF553" w14:textId="77777777" w:rsidR="00C953F1" w:rsidRDefault="00C953F1">
            <w:pPr>
              <w:spacing w:line="256" w:lineRule="auto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Submission: </w:t>
            </w:r>
          </w:p>
        </w:tc>
        <w:tc>
          <w:tcPr>
            <w:tcW w:w="6451" w:type="dxa"/>
            <w:hideMark/>
          </w:tcPr>
          <w:p w14:paraId="01762EE6" w14:textId="77777777" w:rsidR="00C953F1" w:rsidRDefault="00C953F1">
            <w:pPr>
              <w:spacing w:line="256" w:lineRule="auto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Upload soft copy to Moodle                                               </w:t>
            </w:r>
          </w:p>
        </w:tc>
      </w:tr>
      <w:tr w:rsidR="00C953F1" w14:paraId="64F17AD7" w14:textId="77777777" w:rsidTr="00C953F1">
        <w:trPr>
          <w:trHeight w:val="323"/>
        </w:trPr>
        <w:tc>
          <w:tcPr>
            <w:tcW w:w="3601" w:type="dxa"/>
            <w:hideMark/>
          </w:tcPr>
          <w:p w14:paraId="316FD74F" w14:textId="77777777" w:rsidR="00C953F1" w:rsidRDefault="00C953F1">
            <w:pPr>
              <w:tabs>
                <w:tab w:val="center" w:pos="2881"/>
              </w:tabs>
              <w:spacing w:line="256" w:lineRule="auto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Contact Lecturer:   </w:t>
            </w:r>
            <w:r>
              <w:rPr>
                <w:rFonts w:ascii="Times New Roman" w:eastAsia="Times New Roman" w:hAnsi="Times New Roman" w:cs="Times New Roman"/>
                <w:sz w:val="28"/>
              </w:rPr>
              <w:tab/>
              <w:t xml:space="preserve"> </w:t>
            </w:r>
          </w:p>
        </w:tc>
        <w:tc>
          <w:tcPr>
            <w:tcW w:w="6451" w:type="dxa"/>
            <w:hideMark/>
          </w:tcPr>
          <w:p w14:paraId="2AA3B207" w14:textId="77777777" w:rsidR="00C953F1" w:rsidRDefault="00C953F1">
            <w:pPr>
              <w:spacing w:line="256" w:lineRule="auto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Tariq Khan </w:t>
            </w:r>
          </w:p>
        </w:tc>
      </w:tr>
      <w:tr w:rsidR="00C953F1" w14:paraId="2C44FB28" w14:textId="77777777" w:rsidTr="00C953F1">
        <w:trPr>
          <w:trHeight w:val="322"/>
        </w:trPr>
        <w:tc>
          <w:tcPr>
            <w:tcW w:w="3601" w:type="dxa"/>
            <w:hideMark/>
          </w:tcPr>
          <w:p w14:paraId="1F026675" w14:textId="77777777" w:rsidR="00C953F1" w:rsidRDefault="00C953F1">
            <w:pPr>
              <w:tabs>
                <w:tab w:val="center" w:pos="2161"/>
                <w:tab w:val="center" w:pos="2881"/>
              </w:tabs>
              <w:spacing w:line="256" w:lineRule="auto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Designed by: </w:t>
            </w:r>
            <w:r>
              <w:rPr>
                <w:rFonts w:ascii="Times New Roman" w:eastAsia="Times New Roman" w:hAnsi="Times New Roman" w:cs="Times New Roman"/>
                <w:sz w:val="28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8"/>
              </w:rPr>
              <w:tab/>
              <w:t xml:space="preserve"> </w:t>
            </w:r>
          </w:p>
        </w:tc>
        <w:tc>
          <w:tcPr>
            <w:tcW w:w="6451" w:type="dxa"/>
            <w:hideMark/>
          </w:tcPr>
          <w:p w14:paraId="3A21584B" w14:textId="77777777" w:rsidR="00C953F1" w:rsidRDefault="00C953F1">
            <w:pPr>
              <w:spacing w:line="256" w:lineRule="auto"/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</w:rPr>
              <w:t>Farhad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</w:rPr>
              <w:t>Mehdipour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</w:rPr>
              <w:t xml:space="preserve"> </w:t>
            </w:r>
          </w:p>
        </w:tc>
      </w:tr>
      <w:tr w:rsidR="00C953F1" w14:paraId="3126612C" w14:textId="77777777" w:rsidTr="00C953F1">
        <w:trPr>
          <w:trHeight w:val="322"/>
        </w:trPr>
        <w:tc>
          <w:tcPr>
            <w:tcW w:w="3601" w:type="dxa"/>
            <w:hideMark/>
          </w:tcPr>
          <w:p w14:paraId="6D63F310" w14:textId="77777777" w:rsidR="00C953F1" w:rsidRDefault="00C953F1">
            <w:pPr>
              <w:spacing w:line="256" w:lineRule="auto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Weighting/Contribution:   </w:t>
            </w:r>
          </w:p>
        </w:tc>
        <w:tc>
          <w:tcPr>
            <w:tcW w:w="6451" w:type="dxa"/>
            <w:hideMark/>
          </w:tcPr>
          <w:p w14:paraId="2E709C3B" w14:textId="77777777" w:rsidR="00C953F1" w:rsidRDefault="00C953F1">
            <w:pPr>
              <w:spacing w:line="256" w:lineRule="auto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20% to final marks </w:t>
            </w:r>
          </w:p>
        </w:tc>
      </w:tr>
      <w:tr w:rsidR="00C953F1" w14:paraId="18FE0884" w14:textId="77777777" w:rsidTr="00C953F1">
        <w:trPr>
          <w:trHeight w:val="316"/>
        </w:trPr>
        <w:tc>
          <w:tcPr>
            <w:tcW w:w="3601" w:type="dxa"/>
            <w:hideMark/>
          </w:tcPr>
          <w:p w14:paraId="286A9161" w14:textId="77777777" w:rsidR="00C953F1" w:rsidRDefault="00C953F1">
            <w:pPr>
              <w:spacing w:line="256" w:lineRule="auto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Learning outcomes covered: </w:t>
            </w:r>
          </w:p>
        </w:tc>
        <w:tc>
          <w:tcPr>
            <w:tcW w:w="6451" w:type="dxa"/>
            <w:hideMark/>
          </w:tcPr>
          <w:p w14:paraId="1B57F927" w14:textId="77777777" w:rsidR="00C953F1" w:rsidRDefault="00C953F1">
            <w:pPr>
              <w:spacing w:line="256" w:lineRule="auto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1 </w:t>
            </w:r>
          </w:p>
        </w:tc>
      </w:tr>
    </w:tbl>
    <w:p w14:paraId="2A8C6E0D" w14:textId="6866B8AB" w:rsidR="00251902" w:rsidRDefault="00251902" w:rsidP="00C953F1">
      <w:pPr>
        <w:pBdr>
          <w:bottom w:val="single" w:sz="12" w:space="1" w:color="auto"/>
        </w:pBdr>
        <w:spacing w:after="0" w:line="256" w:lineRule="auto"/>
        <w:ind w:left="-5"/>
        <w:rPr>
          <w:rFonts w:ascii="Verdana" w:eastAsia="Verdana" w:hAnsi="Verdana" w:cs="Verdana"/>
          <w:b/>
        </w:rPr>
      </w:pPr>
    </w:p>
    <w:p w14:paraId="4628139D" w14:textId="77777777" w:rsidR="00D317EB" w:rsidRDefault="00D317EB" w:rsidP="00C953F1">
      <w:pPr>
        <w:spacing w:after="0" w:line="256" w:lineRule="auto"/>
        <w:ind w:left="-5"/>
        <w:rPr>
          <w:rFonts w:ascii="Verdana" w:eastAsia="Verdana" w:hAnsi="Verdana" w:cs="Verdana"/>
          <w:b/>
        </w:rPr>
      </w:pPr>
    </w:p>
    <w:p w14:paraId="4F01038B" w14:textId="77777777" w:rsidR="00251902" w:rsidRDefault="00251902" w:rsidP="00C953F1">
      <w:pPr>
        <w:spacing w:after="0" w:line="256" w:lineRule="auto"/>
        <w:ind w:left="-5"/>
        <w:rPr>
          <w:rFonts w:ascii="Verdana" w:eastAsia="Verdana" w:hAnsi="Verdana" w:cs="Verdana"/>
          <w:b/>
        </w:rPr>
      </w:pPr>
    </w:p>
    <w:p w14:paraId="7BCA334A" w14:textId="77777777" w:rsidR="00251902" w:rsidRDefault="00251902" w:rsidP="00C953F1">
      <w:pPr>
        <w:spacing w:after="0" w:line="256" w:lineRule="auto"/>
        <w:ind w:left="-5"/>
        <w:rPr>
          <w:rFonts w:ascii="Verdana" w:eastAsia="Verdana" w:hAnsi="Verdana" w:cs="Verdana"/>
          <w:b/>
        </w:rPr>
      </w:pPr>
    </w:p>
    <w:p w14:paraId="64995E08" w14:textId="1F9DFFDB" w:rsidR="00C953F1" w:rsidRDefault="00251902" w:rsidP="00D317EB">
      <w:pPr>
        <w:spacing w:after="0" w:line="256" w:lineRule="auto"/>
        <w:ind w:left="1435" w:firstLine="725"/>
        <w:rPr>
          <w:rFonts w:ascii="Arial" w:eastAsia="Arial" w:hAnsi="Arial" w:cs="Arial"/>
          <w:color w:val="000000"/>
          <w:sz w:val="22"/>
        </w:rPr>
      </w:pPr>
      <w:r>
        <w:rPr>
          <w:rFonts w:ascii="Verdana" w:eastAsia="Verdana" w:hAnsi="Verdana" w:cs="Verdana"/>
          <w:b/>
        </w:rPr>
        <w:t xml:space="preserve">Submitted by: </w:t>
      </w:r>
      <w:r w:rsidRPr="00251902">
        <w:rPr>
          <w:rFonts w:ascii="Verdana" w:eastAsia="Verdana" w:hAnsi="Verdana" w:cs="Verdana"/>
          <w:b/>
        </w:rPr>
        <w:t>Sanim Pokhrel</w:t>
      </w:r>
      <w:r w:rsidR="00C953F1">
        <w:rPr>
          <w:rFonts w:ascii="Verdana" w:eastAsia="Verdana" w:hAnsi="Verdana" w:cs="Verdana"/>
          <w:b/>
        </w:rPr>
        <w:t xml:space="preserve">_ </w:t>
      </w:r>
    </w:p>
    <w:p w14:paraId="6AB94DF1" w14:textId="77777777" w:rsidR="00C953F1" w:rsidRDefault="00C953F1" w:rsidP="00C953F1">
      <w:pPr>
        <w:spacing w:after="0" w:line="256" w:lineRule="auto"/>
      </w:pPr>
      <w:r>
        <w:rPr>
          <w:rFonts w:ascii="Verdana" w:eastAsia="Verdana" w:hAnsi="Verdana" w:cs="Verdana"/>
        </w:rPr>
        <w:t xml:space="preserve"> </w:t>
      </w:r>
    </w:p>
    <w:p w14:paraId="61F00C1D" w14:textId="77777777" w:rsidR="00C953F1" w:rsidRDefault="00C953F1" w:rsidP="00C953F1">
      <w:pPr>
        <w:spacing w:after="0" w:line="256" w:lineRule="auto"/>
      </w:pPr>
      <w:r>
        <w:rPr>
          <w:rFonts w:ascii="Verdana" w:eastAsia="Verdana" w:hAnsi="Verdana" w:cs="Verdana"/>
        </w:rPr>
        <w:t xml:space="preserve"> </w:t>
      </w:r>
    </w:p>
    <w:p w14:paraId="510D8E26" w14:textId="77777777" w:rsidR="00C953F1" w:rsidRDefault="00C953F1" w:rsidP="00C953F1">
      <w:pPr>
        <w:spacing w:after="156" w:line="256" w:lineRule="auto"/>
      </w:pPr>
      <w:r>
        <w:rPr>
          <w:rFonts w:ascii="Times New Roman" w:eastAsia="Times New Roman" w:hAnsi="Times New Roman" w:cs="Times New Roman"/>
        </w:rPr>
        <w:t xml:space="preserve"> </w:t>
      </w:r>
    </w:p>
    <w:p w14:paraId="10132AF0" w14:textId="77777777" w:rsidR="00C953F1" w:rsidRDefault="00C953F1" w:rsidP="00C953F1">
      <w:pPr>
        <w:spacing w:after="158" w:line="256" w:lineRule="auto"/>
      </w:pPr>
      <w:r>
        <w:rPr>
          <w:rFonts w:ascii="Times New Roman" w:eastAsia="Times New Roman" w:hAnsi="Times New Roman" w:cs="Times New Roman"/>
        </w:rPr>
        <w:t xml:space="preserve"> </w:t>
      </w:r>
    </w:p>
    <w:p w14:paraId="4A62F894" w14:textId="77777777" w:rsidR="00C953F1" w:rsidRDefault="00C953F1" w:rsidP="00C953F1">
      <w:pPr>
        <w:spacing w:after="158" w:line="256" w:lineRule="auto"/>
      </w:pPr>
      <w:r>
        <w:rPr>
          <w:rFonts w:ascii="Times New Roman" w:eastAsia="Times New Roman" w:hAnsi="Times New Roman" w:cs="Times New Roman"/>
        </w:rPr>
        <w:t xml:space="preserve"> </w:t>
      </w:r>
    </w:p>
    <w:p w14:paraId="51E712DE" w14:textId="77777777" w:rsidR="00C953F1" w:rsidRDefault="00C953F1" w:rsidP="00C953F1">
      <w:pPr>
        <w:spacing w:after="158" w:line="256" w:lineRule="auto"/>
      </w:pPr>
      <w:r>
        <w:rPr>
          <w:rFonts w:ascii="Times New Roman" w:eastAsia="Times New Roman" w:hAnsi="Times New Roman" w:cs="Times New Roman"/>
        </w:rPr>
        <w:t xml:space="preserve"> </w:t>
      </w:r>
    </w:p>
    <w:p w14:paraId="28CBA4F8" w14:textId="77777777" w:rsidR="00C953F1" w:rsidRDefault="00C953F1" w:rsidP="00C953F1">
      <w:pPr>
        <w:spacing w:after="156" w:line="256" w:lineRule="auto"/>
      </w:pPr>
      <w:r>
        <w:rPr>
          <w:rFonts w:ascii="Times New Roman" w:eastAsia="Times New Roman" w:hAnsi="Times New Roman" w:cs="Times New Roman"/>
        </w:rPr>
        <w:t xml:space="preserve"> </w:t>
      </w:r>
    </w:p>
    <w:p w14:paraId="2AE107F2" w14:textId="55409C10" w:rsidR="001E2C20" w:rsidRDefault="001E2C20">
      <w:pPr>
        <w:rPr>
          <w:lang w:val="en-US"/>
        </w:rPr>
      </w:pPr>
    </w:p>
    <w:p w14:paraId="2AAFEC8D" w14:textId="3A12B5CA" w:rsidR="00C953F1" w:rsidRDefault="00C953F1">
      <w:pPr>
        <w:rPr>
          <w:lang w:val="en-US"/>
        </w:rPr>
      </w:pPr>
    </w:p>
    <w:p w14:paraId="7AD4D4AE" w14:textId="51F0104B" w:rsidR="00C953F1" w:rsidRDefault="00C953F1">
      <w:pPr>
        <w:rPr>
          <w:lang w:val="en-US"/>
        </w:rPr>
      </w:pPr>
    </w:p>
    <w:p w14:paraId="01ADFB78" w14:textId="77777777" w:rsidR="00C953F1" w:rsidRDefault="00C953F1">
      <w:pPr>
        <w:rPr>
          <w:lang w:val="en-US"/>
        </w:rPr>
      </w:pPr>
    </w:p>
    <w:p w14:paraId="4A7F58ED" w14:textId="77777777" w:rsidR="001E2C20" w:rsidRDefault="001E2C20">
      <w:pPr>
        <w:rPr>
          <w:lang w:val="en-US"/>
        </w:rPr>
      </w:pPr>
    </w:p>
    <w:p w14:paraId="73A44029" w14:textId="15FA9DAB" w:rsidR="00C226A2" w:rsidRDefault="00C226A2">
      <w:pPr>
        <w:rPr>
          <w:lang w:val="en-US"/>
        </w:rPr>
      </w:pPr>
      <w:r>
        <w:rPr>
          <w:lang w:val="en-US"/>
        </w:rPr>
        <w:t xml:space="preserve">What is </w:t>
      </w:r>
      <w:proofErr w:type="spellStart"/>
      <w:r>
        <w:rPr>
          <w:lang w:val="en-US"/>
        </w:rPr>
        <w:t>Dijstra’s</w:t>
      </w:r>
      <w:proofErr w:type="spellEnd"/>
      <w:r>
        <w:rPr>
          <w:lang w:val="en-US"/>
        </w:rPr>
        <w:t xml:space="preserve"> Algorithm? </w:t>
      </w:r>
    </w:p>
    <w:p w14:paraId="1C9328C1" w14:textId="0422AEAF" w:rsidR="000B13EC" w:rsidRDefault="003B3A2D">
      <w:pPr>
        <w:rPr>
          <w:lang w:val="en-US"/>
        </w:rPr>
      </w:pPr>
      <w:r>
        <w:rPr>
          <w:lang w:val="en-US"/>
        </w:rPr>
        <w:lastRenderedPageBreak/>
        <w:t>Dij</w:t>
      </w:r>
      <w:r w:rsidR="00A30AB7">
        <w:rPr>
          <w:lang w:val="en-US"/>
        </w:rPr>
        <w:t xml:space="preserve">kstra’s algorithm helps us to find the shortest path between nodes in a graph from </w:t>
      </w:r>
      <w:r w:rsidR="00042D9F">
        <w:rPr>
          <w:lang w:val="en-US"/>
        </w:rPr>
        <w:t>a node (</w:t>
      </w:r>
      <w:r w:rsidR="00A30AB7">
        <w:rPr>
          <w:lang w:val="en-US"/>
        </w:rPr>
        <w:t>source node</w:t>
      </w:r>
      <w:r w:rsidR="00042D9F">
        <w:rPr>
          <w:lang w:val="en-US"/>
        </w:rPr>
        <w:t>) to all other nodes in a graph.</w:t>
      </w:r>
      <w:r w:rsidR="00EB24CC">
        <w:rPr>
          <w:lang w:val="en-US"/>
        </w:rPr>
        <w:t xml:space="preserve"> This algorithm is most popularly used in </w:t>
      </w:r>
      <w:r w:rsidR="00824017">
        <w:rPr>
          <w:lang w:val="en-US"/>
        </w:rPr>
        <w:t xml:space="preserve">GPS systems to find the shortest path between current location and destination. </w:t>
      </w:r>
    </w:p>
    <w:p w14:paraId="419428F8" w14:textId="77777777" w:rsidR="00C226A2" w:rsidRDefault="00C226A2">
      <w:pPr>
        <w:rPr>
          <w:lang w:val="en-US"/>
        </w:rPr>
      </w:pPr>
    </w:p>
    <w:p w14:paraId="47CBABF1" w14:textId="51DFED24" w:rsidR="00A24139" w:rsidRDefault="000B13EC">
      <w:pPr>
        <w:rPr>
          <w:lang w:val="en-US"/>
        </w:rPr>
      </w:pPr>
      <w:r>
        <w:rPr>
          <w:lang w:val="en-US"/>
        </w:rPr>
        <w:t xml:space="preserve">For the shortest path algorithm I have used a DFS search to find </w:t>
      </w:r>
      <w:r w:rsidR="00F13DB9">
        <w:rPr>
          <w:lang w:val="en-US"/>
        </w:rPr>
        <w:t xml:space="preserve">all the possible path from a source node to the destination </w:t>
      </w:r>
      <w:proofErr w:type="gramStart"/>
      <w:r w:rsidR="00F13DB9">
        <w:rPr>
          <w:lang w:val="en-US"/>
        </w:rPr>
        <w:t xml:space="preserve">node </w:t>
      </w:r>
      <w:r w:rsidR="00A24139">
        <w:rPr>
          <w:lang w:val="en-US"/>
        </w:rPr>
        <w:t>.</w:t>
      </w:r>
      <w:proofErr w:type="gramEnd"/>
    </w:p>
    <w:p w14:paraId="7DE62470" w14:textId="488BA36B" w:rsidR="00BB562C" w:rsidRDefault="000553EF">
      <w:pPr>
        <w:rPr>
          <w:lang w:val="en-US"/>
        </w:rPr>
      </w:pPr>
      <w:r>
        <w:rPr>
          <w:lang w:val="en-US"/>
        </w:rPr>
        <w:t xml:space="preserve">The paths from starting mode to ending node is </w:t>
      </w:r>
      <w:r w:rsidR="00277D06">
        <w:rPr>
          <w:lang w:val="en-US"/>
        </w:rPr>
        <w:t>stored in a Array</w:t>
      </w:r>
      <w:r w:rsidR="00B27C89">
        <w:rPr>
          <w:lang w:val="en-US"/>
        </w:rPr>
        <w:t xml:space="preserve"> </w:t>
      </w:r>
      <w:proofErr w:type="gramStart"/>
      <w:r w:rsidR="00B27C89">
        <w:rPr>
          <w:lang w:val="en-US"/>
        </w:rPr>
        <w:t>Li</w:t>
      </w:r>
      <w:r w:rsidR="00277D06">
        <w:rPr>
          <w:lang w:val="en-US"/>
        </w:rPr>
        <w:t>st .</w:t>
      </w:r>
      <w:proofErr w:type="gramEnd"/>
    </w:p>
    <w:p w14:paraId="16417740" w14:textId="2E03C68C" w:rsidR="000B13EC" w:rsidRDefault="00A24139">
      <w:pPr>
        <w:rPr>
          <w:lang w:val="en-US"/>
        </w:rPr>
      </w:pPr>
      <w:r>
        <w:rPr>
          <w:lang w:val="en-US"/>
        </w:rPr>
        <w:t>A</w:t>
      </w:r>
      <w:r w:rsidR="00093B0F">
        <w:rPr>
          <w:lang w:val="en-US"/>
        </w:rPr>
        <w:t xml:space="preserve"> priority queue </w:t>
      </w:r>
      <w:r>
        <w:rPr>
          <w:lang w:val="en-US"/>
        </w:rPr>
        <w:t>is used to store</w:t>
      </w:r>
      <w:r w:rsidR="00093B0F">
        <w:rPr>
          <w:lang w:val="en-US"/>
        </w:rPr>
        <w:t xml:space="preserve"> the path of the node along with the total </w:t>
      </w:r>
      <w:r w:rsidR="002F02CD">
        <w:rPr>
          <w:lang w:val="en-US"/>
        </w:rPr>
        <w:t>weight(cost) of the path</w:t>
      </w:r>
      <w:r w:rsidR="00EE52B8">
        <w:rPr>
          <w:lang w:val="en-US"/>
        </w:rPr>
        <w:t>.</w:t>
      </w:r>
    </w:p>
    <w:p w14:paraId="4F6CD1EF" w14:textId="239A2554" w:rsidR="00B5678F" w:rsidRDefault="00CA1639">
      <w:pPr>
        <w:rPr>
          <w:lang w:val="en-US"/>
        </w:rPr>
      </w:pPr>
      <w:r>
        <w:rPr>
          <w:lang w:val="en-US"/>
        </w:rPr>
        <w:t xml:space="preserve">A Boolean array that stores weather the vertices(nodes) of the graph are </w:t>
      </w:r>
      <w:r w:rsidR="00B5678F">
        <w:rPr>
          <w:lang w:val="en-US"/>
        </w:rPr>
        <w:t>visited or not.</w:t>
      </w:r>
    </w:p>
    <w:p w14:paraId="108AB435" w14:textId="4E0A458B" w:rsidR="003B6FD0" w:rsidRDefault="00870C54">
      <w:r>
        <w:rPr>
          <w:lang w:val="en-US"/>
        </w:rPr>
        <w:t xml:space="preserve">The adjacent edges are calculated using the </w:t>
      </w:r>
      <w:r w:rsidR="00515313">
        <w:t>0.5*weight(x) &lt;= weight(y) &lt;= 2*weight(x)</w:t>
      </w:r>
    </w:p>
    <w:p w14:paraId="7B1AB3DE" w14:textId="12DD93ED" w:rsidR="00E255C7" w:rsidRPr="003B6FD0" w:rsidRDefault="00E255C7">
      <w:r>
        <w:t xml:space="preserve">A special node can be </w:t>
      </w:r>
      <w:proofErr w:type="gramStart"/>
      <w:r>
        <w:t>added</w:t>
      </w:r>
      <w:proofErr w:type="gramEnd"/>
      <w:r>
        <w:t xml:space="preserve"> </w:t>
      </w:r>
      <w:r w:rsidR="001153D5">
        <w:t>and the application ensures that the shortest path will have the special node.</w:t>
      </w:r>
    </w:p>
    <w:p w14:paraId="3DCB2722" w14:textId="620DE562" w:rsidR="005F7B04" w:rsidRDefault="00046019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5EC663" wp14:editId="716D1745">
                <wp:simplePos x="0" y="0"/>
                <wp:positionH relativeFrom="column">
                  <wp:posOffset>1676400</wp:posOffset>
                </wp:positionH>
                <wp:positionV relativeFrom="paragraph">
                  <wp:posOffset>220345</wp:posOffset>
                </wp:positionV>
                <wp:extent cx="330200" cy="254000"/>
                <wp:effectExtent l="0" t="0" r="12700" b="1270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0200" cy="25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66167D3" w14:textId="2364AA87" w:rsidR="00046019" w:rsidRPr="00F878DE" w:rsidRDefault="00F878D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5EC663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132pt;margin-top:17.35pt;width:26pt;height:20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" fillcolor="white [3201]" strokeweight=".5pt">
                <v:textbox>
                  <w:txbxContent>
                    <w:p w14:paraId="566167D3" w14:textId="2364AA87" w:rsidR="00046019" w:rsidRPr="00F878DE" w:rsidRDefault="00F878D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411A671" wp14:editId="5F776C93">
                <wp:simplePos x="0" y="0"/>
                <wp:positionH relativeFrom="column">
                  <wp:posOffset>2247900</wp:posOffset>
                </wp:positionH>
                <wp:positionV relativeFrom="paragraph">
                  <wp:posOffset>264795</wp:posOffset>
                </wp:positionV>
                <wp:extent cx="552450" cy="552450"/>
                <wp:effectExtent l="0" t="0" r="19050" b="1905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450" cy="5524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3C8998" w14:textId="038D33E0" w:rsidR="00046019" w:rsidRPr="00046019" w:rsidRDefault="00046019" w:rsidP="00046019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411A671" id="Oval 4" o:spid="_x0000_s1027" style="position:absolute;margin-left:177pt;margin-top:20.85pt;width:43.5pt;height:43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" fillcolor="#4472c4 [3204]" strokecolor="#1f3763 [1604]" strokeweight="1pt">
                <v:stroke joinstyle="miter"/>
                <v:textbox>
                  <w:txbxContent>
                    <w:p w14:paraId="5A3C8998" w14:textId="038D33E0" w:rsidR="00046019" w:rsidRPr="00046019" w:rsidRDefault="00046019" w:rsidP="00046019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B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BA6F52" wp14:editId="237C24AE">
                <wp:simplePos x="0" y="0"/>
                <wp:positionH relativeFrom="column">
                  <wp:posOffset>958850</wp:posOffset>
                </wp:positionH>
                <wp:positionV relativeFrom="paragraph">
                  <wp:posOffset>233045</wp:posOffset>
                </wp:positionV>
                <wp:extent cx="552450" cy="552450"/>
                <wp:effectExtent l="0" t="0" r="19050" b="1905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450" cy="5524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23C31" w14:textId="35CB31E7" w:rsidR="00046019" w:rsidRPr="00046019" w:rsidRDefault="00046019" w:rsidP="00046019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FBA6F52" id="Oval 2" o:spid="_x0000_s1028" style="position:absolute;margin-left:75.5pt;margin-top:18.35pt;width:43.5pt;height:43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" fillcolor="#4472c4 [3204]" strokecolor="#1f3763 [1604]" strokeweight="1pt">
                <v:stroke joinstyle="miter"/>
                <v:textbox>
                  <w:txbxContent>
                    <w:p w14:paraId="72723C31" w14:textId="35CB31E7" w:rsidR="00046019" w:rsidRPr="00046019" w:rsidRDefault="00046019" w:rsidP="00046019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</w:t>
                      </w:r>
                    </w:p>
                  </w:txbxContent>
                </v:textbox>
              </v:oval>
            </w:pict>
          </mc:Fallback>
        </mc:AlternateContent>
      </w:r>
    </w:p>
    <w:p w14:paraId="23EDEBE4" w14:textId="40AC8C65" w:rsidR="00046019" w:rsidRDefault="00046019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9007EAD" wp14:editId="374DD053">
                <wp:simplePos x="0" y="0"/>
                <wp:positionH relativeFrom="column">
                  <wp:posOffset>1530350</wp:posOffset>
                </wp:positionH>
                <wp:positionV relativeFrom="paragraph">
                  <wp:posOffset>164465</wp:posOffset>
                </wp:positionV>
                <wp:extent cx="736600" cy="45719"/>
                <wp:effectExtent l="0" t="38100" r="44450" b="8826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660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1B3EA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120.5pt;margin-top:12.95pt;width:58pt;height:3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" strokecolor="#4472c4 [3204]" strokeweight=".5pt">
                <v:stroke endarrow="block" joinstyle="miter"/>
              </v:shape>
            </w:pict>
          </mc:Fallback>
        </mc:AlternateContent>
      </w:r>
    </w:p>
    <w:p w14:paraId="7F3DEF85" w14:textId="74ECFB41" w:rsidR="00046019" w:rsidRDefault="00A3586B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84C2248" wp14:editId="4823CDAF">
                <wp:simplePos x="0" y="0"/>
                <wp:positionH relativeFrom="column">
                  <wp:posOffset>2063750</wp:posOffset>
                </wp:positionH>
                <wp:positionV relativeFrom="paragraph">
                  <wp:posOffset>212090</wp:posOffset>
                </wp:positionV>
                <wp:extent cx="463550" cy="571500"/>
                <wp:effectExtent l="38100" t="0" r="31750" b="571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3550" cy="571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9CF962" id="Straight Arrow Connector 7" o:spid="_x0000_s1026" type="#_x0000_t32" style="position:absolute;margin-left:162.5pt;margin-top:16.7pt;width:36.5pt;height:45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" strokecolor="#4472c4 [3204]" strokeweight=".5pt">
                <v:stroke endarrow="block" joinstyle="miter"/>
              </v:shape>
            </w:pict>
          </mc:Fallback>
        </mc:AlternateContent>
      </w:r>
      <w:r w:rsidR="008F03B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E6ECDA6" wp14:editId="51A0C46D">
                <wp:simplePos x="0" y="0"/>
                <wp:positionH relativeFrom="column">
                  <wp:posOffset>2692400</wp:posOffset>
                </wp:positionH>
                <wp:positionV relativeFrom="paragraph">
                  <wp:posOffset>174625</wp:posOffset>
                </wp:positionV>
                <wp:extent cx="292100" cy="1625600"/>
                <wp:effectExtent l="0" t="0" r="69850" b="5080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100" cy="1625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22A443" id="Straight Arrow Connector 11" o:spid="_x0000_s1026" type="#_x0000_t32" style="position:absolute;margin-left:212pt;margin-top:13.75pt;width:23pt;height:12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" strokecolor="#4472c4 [3204]" strokeweight=".5pt">
                <v:stroke endarrow="block" joinstyle="miter"/>
              </v:shape>
            </w:pict>
          </mc:Fallback>
        </mc:AlternateContent>
      </w:r>
      <w:r w:rsidR="00046019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26F4A96" wp14:editId="22DFA349">
                <wp:simplePos x="0" y="0"/>
                <wp:positionH relativeFrom="column">
                  <wp:posOffset>1327150</wp:posOffset>
                </wp:positionH>
                <wp:positionV relativeFrom="paragraph">
                  <wp:posOffset>174625</wp:posOffset>
                </wp:positionV>
                <wp:extent cx="400050" cy="787400"/>
                <wp:effectExtent l="0" t="0" r="76200" b="5080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0050" cy="787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068922" id="Straight Arrow Connector 6" o:spid="_x0000_s1026" type="#_x0000_t32" style="position:absolute;margin-left:104.5pt;margin-top:13.75pt;width:31.5pt;height:62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" strokecolor="#4472c4 [3204]" strokeweight=".5pt">
                <v:stroke endarrow="block" joinstyle="miter"/>
              </v:shape>
            </w:pict>
          </mc:Fallback>
        </mc:AlternateContent>
      </w:r>
    </w:p>
    <w:p w14:paraId="14895CDD" w14:textId="14C8B7E4" w:rsidR="00046019" w:rsidRDefault="006C16D0" w:rsidP="00046019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F34ABE1" wp14:editId="032A20E2">
                <wp:simplePos x="0" y="0"/>
                <wp:positionH relativeFrom="column">
                  <wp:posOffset>1092200</wp:posOffset>
                </wp:positionH>
                <wp:positionV relativeFrom="paragraph">
                  <wp:posOffset>163830</wp:posOffset>
                </wp:positionV>
                <wp:extent cx="330200" cy="254000"/>
                <wp:effectExtent l="0" t="0" r="12700" b="1270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0200" cy="25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2964D7" w14:textId="77777777" w:rsidR="00F878DE" w:rsidRPr="00F878DE" w:rsidRDefault="00F878DE" w:rsidP="00F878D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34ABE1" id="Text Box 12" o:spid="_x0000_s1029" type="#_x0000_t202" style="position:absolute;margin-left:86pt;margin-top:12.9pt;width:26pt;height:20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" fillcolor="white [3201]" strokeweight=".5pt">
                <v:textbox>
                  <w:txbxContent>
                    <w:p w14:paraId="0B2964D7" w14:textId="77777777" w:rsidR="00F878DE" w:rsidRPr="00F878DE" w:rsidRDefault="00F878DE" w:rsidP="00F878D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</w:p>
    <w:p w14:paraId="3A2B48E0" w14:textId="3768810B" w:rsidR="00046019" w:rsidRDefault="006C16D0" w:rsidP="002D15CD">
      <w:pPr>
        <w:tabs>
          <w:tab w:val="left" w:pos="757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43D0E94" wp14:editId="7DE00C0C">
                <wp:simplePos x="0" y="0"/>
                <wp:positionH relativeFrom="column">
                  <wp:posOffset>2222500</wp:posOffset>
                </wp:positionH>
                <wp:positionV relativeFrom="paragraph">
                  <wp:posOffset>13970</wp:posOffset>
                </wp:positionV>
                <wp:extent cx="330200" cy="254000"/>
                <wp:effectExtent l="0" t="0" r="12700" b="1270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0200" cy="25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0E6A0A" w14:textId="05C8A8B9" w:rsidR="00FE2991" w:rsidRPr="00F878DE" w:rsidRDefault="006C16D0" w:rsidP="00FE299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D0E94" id="Text Box 13" o:spid="_x0000_s1030" type="#_x0000_t202" style="position:absolute;margin-left:175pt;margin-top:1.1pt;width:26pt;height:20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" fillcolor="white [3201]" strokeweight=".5pt">
                <v:textbox>
                  <w:txbxContent>
                    <w:p w14:paraId="5B0E6A0A" w14:textId="05C8A8B9" w:rsidR="00FE2991" w:rsidRPr="00F878DE" w:rsidRDefault="006C16D0" w:rsidP="00FE299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FE299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503B967" wp14:editId="4C3467DF">
                <wp:simplePos x="0" y="0"/>
                <wp:positionH relativeFrom="column">
                  <wp:posOffset>2870200</wp:posOffset>
                </wp:positionH>
                <wp:positionV relativeFrom="paragraph">
                  <wp:posOffset>7620</wp:posOffset>
                </wp:positionV>
                <wp:extent cx="330200" cy="254000"/>
                <wp:effectExtent l="0" t="0" r="12700" b="1270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0200" cy="25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D1AD00F" w14:textId="390475A4" w:rsidR="00FE2991" w:rsidRPr="00F878DE" w:rsidRDefault="00FE2991" w:rsidP="00FE299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03B967" id="Text Box 15" o:spid="_x0000_s1031" type="#_x0000_t202" style="position:absolute;margin-left:226pt;margin-top:.6pt;width:26pt;height:20pt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" fillcolor="white [3201]" strokeweight=".5pt">
                <v:textbox>
                  <w:txbxContent>
                    <w:p w14:paraId="3D1AD00F" w14:textId="390475A4" w:rsidR="00FE2991" w:rsidRPr="00F878DE" w:rsidRDefault="00FE2991" w:rsidP="00FE299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046019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6C39860" wp14:editId="2F80DF19">
                <wp:simplePos x="0" y="0"/>
                <wp:positionH relativeFrom="column">
                  <wp:posOffset>1562100</wp:posOffset>
                </wp:positionH>
                <wp:positionV relativeFrom="paragraph">
                  <wp:posOffset>35560</wp:posOffset>
                </wp:positionV>
                <wp:extent cx="552450" cy="552450"/>
                <wp:effectExtent l="0" t="0" r="19050" b="1905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450" cy="5524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9AC5BA" w14:textId="31DD3E1A" w:rsidR="00046019" w:rsidRPr="00046019" w:rsidRDefault="00046019" w:rsidP="00046019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6C39860" id="Oval 3" o:spid="_x0000_s1032" style="position:absolute;margin-left:123pt;margin-top:2.8pt;width:43.5pt;height:43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" fillcolor="#4472c4 [3204]" strokecolor="#1f3763 [1604]" strokeweight="1pt">
                <v:stroke joinstyle="miter"/>
                <v:textbox>
                  <w:txbxContent>
                    <w:p w14:paraId="549AC5BA" w14:textId="31DD3E1A" w:rsidR="00046019" w:rsidRPr="00046019" w:rsidRDefault="00046019" w:rsidP="00046019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</w:t>
                      </w:r>
                    </w:p>
                  </w:txbxContent>
                </v:textbox>
              </v:oval>
            </w:pict>
          </mc:Fallback>
        </mc:AlternateContent>
      </w:r>
    </w:p>
    <w:p w14:paraId="389E03A4" w14:textId="5912CD5D" w:rsidR="00046019" w:rsidRDefault="00046019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43EB63A" wp14:editId="30E050A9">
                <wp:simplePos x="0" y="0"/>
                <wp:positionH relativeFrom="column">
                  <wp:posOffset>2127250</wp:posOffset>
                </wp:positionH>
                <wp:positionV relativeFrom="paragraph">
                  <wp:posOffset>139700</wp:posOffset>
                </wp:positionV>
                <wp:extent cx="711200" cy="571500"/>
                <wp:effectExtent l="0" t="0" r="69850" b="571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1200" cy="571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6BF1D2" id="Straight Arrow Connector 8" o:spid="_x0000_s1026" type="#_x0000_t32" style="position:absolute;margin-left:167.5pt;margin-top:11pt;width:56pt;height:4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" strokecolor="#4472c4 [3204]" strokeweight=".5pt">
                <v:stroke endarrow="block" joinstyle="miter"/>
              </v:shape>
            </w:pict>
          </mc:Fallback>
        </mc:AlternateContent>
      </w:r>
    </w:p>
    <w:p w14:paraId="604D217B" w14:textId="0E617D0D" w:rsidR="00046019" w:rsidRDefault="00FE2991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9238CCC" wp14:editId="219A17D1">
                <wp:simplePos x="0" y="0"/>
                <wp:positionH relativeFrom="column">
                  <wp:posOffset>2114550</wp:posOffset>
                </wp:positionH>
                <wp:positionV relativeFrom="paragraph">
                  <wp:posOffset>199390</wp:posOffset>
                </wp:positionV>
                <wp:extent cx="330200" cy="254000"/>
                <wp:effectExtent l="0" t="0" r="12700" b="1270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0200" cy="25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3CA260" w14:textId="77777777" w:rsidR="00FE2991" w:rsidRPr="00F878DE" w:rsidRDefault="00FE2991" w:rsidP="00FE299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238CCC" id="Text Box 14" o:spid="_x0000_s1033" type="#_x0000_t202" style="position:absolute;margin-left:166.5pt;margin-top:15.7pt;width:26pt;height:20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" fillcolor="white [3201]" strokeweight=".5pt">
                <v:textbox>
                  <w:txbxContent>
                    <w:p w14:paraId="1F3CA260" w14:textId="77777777" w:rsidR="00FE2991" w:rsidRPr="00F878DE" w:rsidRDefault="00FE2991" w:rsidP="00FE299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</w:p>
    <w:p w14:paraId="487C9A9C" w14:textId="233322C6" w:rsidR="005F7B04" w:rsidRDefault="00046019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0C9B978" wp14:editId="0907EC59">
                <wp:simplePos x="0" y="0"/>
                <wp:positionH relativeFrom="column">
                  <wp:posOffset>2806700</wp:posOffset>
                </wp:positionH>
                <wp:positionV relativeFrom="paragraph">
                  <wp:posOffset>17780</wp:posOffset>
                </wp:positionV>
                <wp:extent cx="552450" cy="552450"/>
                <wp:effectExtent l="0" t="0" r="19050" b="1905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450" cy="5524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D2A36F" w14:textId="337DC265" w:rsidR="00046019" w:rsidRPr="00046019" w:rsidRDefault="00046019" w:rsidP="00046019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0C9B978" id="Oval 5" o:spid="_x0000_s1034" style="position:absolute;margin-left:221pt;margin-top:1.4pt;width:43.5pt;height:43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" fillcolor="#4472c4 [3204]" strokecolor="#1f3763 [1604]" strokeweight="1pt">
                <v:stroke joinstyle="miter"/>
                <v:textbox>
                  <w:txbxContent>
                    <w:p w14:paraId="27D2A36F" w14:textId="337DC265" w:rsidR="00046019" w:rsidRPr="00046019" w:rsidRDefault="00046019" w:rsidP="00046019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</w:t>
                      </w:r>
                    </w:p>
                  </w:txbxContent>
                </v:textbox>
              </v:oval>
            </w:pict>
          </mc:Fallback>
        </mc:AlternateContent>
      </w:r>
    </w:p>
    <w:p w14:paraId="2F4A1668" w14:textId="484A61A2" w:rsidR="00824017" w:rsidRDefault="00824017">
      <w:pPr>
        <w:rPr>
          <w:lang w:val="en-US"/>
        </w:rPr>
      </w:pPr>
    </w:p>
    <w:p w14:paraId="68905320" w14:textId="1C0DB1AD" w:rsidR="00824017" w:rsidRDefault="00824017">
      <w:pPr>
        <w:rPr>
          <w:lang w:val="en-US"/>
        </w:rPr>
      </w:pPr>
    </w:p>
    <w:p w14:paraId="546607B2" w14:textId="439B8B99" w:rsidR="00077D88" w:rsidRDefault="00077D88" w:rsidP="00A64BBB">
      <w:pPr>
        <w:ind w:left="720" w:firstLine="720"/>
        <w:rPr>
          <w:lang w:val="en-US"/>
        </w:rPr>
      </w:pPr>
      <w:r>
        <w:rPr>
          <w:lang w:val="en-US"/>
        </w:rPr>
        <w:t>Fig</w:t>
      </w:r>
      <w:r w:rsidR="005B094C">
        <w:rPr>
          <w:lang w:val="en-US"/>
        </w:rPr>
        <w:t>.1</w:t>
      </w:r>
      <w:r>
        <w:rPr>
          <w:lang w:val="en-US"/>
        </w:rPr>
        <w:t xml:space="preserve">. showing </w:t>
      </w:r>
      <w:r w:rsidR="00983155">
        <w:rPr>
          <w:lang w:val="en-US"/>
        </w:rPr>
        <w:t xml:space="preserve">an example of </w:t>
      </w:r>
      <w:proofErr w:type="gramStart"/>
      <w:r w:rsidR="00983155">
        <w:rPr>
          <w:lang w:val="en-US"/>
        </w:rPr>
        <w:t>a</w:t>
      </w:r>
      <w:proofErr w:type="gramEnd"/>
      <w:r w:rsidR="00983155">
        <w:rPr>
          <w:lang w:val="en-US"/>
        </w:rPr>
        <w:t xml:space="preserve"> </w:t>
      </w:r>
      <w:r w:rsidR="005B094C">
        <w:rPr>
          <w:lang w:val="en-US"/>
        </w:rPr>
        <w:t>un</w:t>
      </w:r>
      <w:r w:rsidR="00983155">
        <w:rPr>
          <w:lang w:val="en-US"/>
        </w:rPr>
        <w:t>directed wei</w:t>
      </w:r>
      <w:r w:rsidR="005B094C">
        <w:rPr>
          <w:lang w:val="en-US"/>
        </w:rPr>
        <w:t>ghted graph.</w:t>
      </w:r>
    </w:p>
    <w:p w14:paraId="50101658" w14:textId="77777777" w:rsidR="00F8515F" w:rsidRDefault="00F8515F" w:rsidP="00F8515F">
      <w:pPr>
        <w:rPr>
          <w:lang w:val="en-US"/>
        </w:rPr>
      </w:pPr>
    </w:p>
    <w:p w14:paraId="7F1044E2" w14:textId="781301A0" w:rsidR="004C3070" w:rsidRDefault="004B64D9" w:rsidP="004C3070">
      <w:pPr>
        <w:rPr>
          <w:lang w:val="en-US"/>
        </w:rPr>
      </w:pPr>
      <w:r>
        <w:rPr>
          <w:lang w:val="en-US"/>
        </w:rPr>
        <w:t xml:space="preserve">Let us suppose the starting and the ending nodes are </w:t>
      </w:r>
      <w:r w:rsidR="00F8515F">
        <w:rPr>
          <w:lang w:val="en-US"/>
        </w:rPr>
        <w:t xml:space="preserve">A and D respectively. </w:t>
      </w:r>
      <w:r w:rsidR="00BC21EA">
        <w:rPr>
          <w:lang w:val="en-US"/>
        </w:rPr>
        <w:t>Whilst we traverse through the graph using DFS:</w:t>
      </w:r>
    </w:p>
    <w:p w14:paraId="0C325EC0" w14:textId="71C922B0" w:rsidR="00865FDA" w:rsidRDefault="00865FDA" w:rsidP="004C3070">
      <w:pPr>
        <w:rPr>
          <w:lang w:val="en-US"/>
        </w:rPr>
      </w:pPr>
      <w:r>
        <w:rPr>
          <w:lang w:val="en-US"/>
        </w:rPr>
        <w:t xml:space="preserve">All the nodes with </w:t>
      </w:r>
      <w:proofErr w:type="gramStart"/>
      <w:r>
        <w:rPr>
          <w:lang w:val="en-US"/>
        </w:rPr>
        <w:t>it’s</w:t>
      </w:r>
      <w:proofErr w:type="gramEnd"/>
      <w:r>
        <w:rPr>
          <w:lang w:val="en-US"/>
        </w:rPr>
        <w:t xml:space="preserve"> weight have been stored in an adjacency list which provides us the direction for the graph</w:t>
      </w:r>
    </w:p>
    <w:p w14:paraId="45AC400A" w14:textId="330AB279" w:rsidR="00BC21EA" w:rsidRDefault="002D15CD" w:rsidP="004C3070">
      <w:pPr>
        <w:rPr>
          <w:lang w:val="en-US"/>
        </w:rPr>
      </w:pPr>
      <w:r>
        <w:rPr>
          <w:lang w:val="en-US"/>
        </w:rPr>
        <w:t xml:space="preserve">Every node that has been encountered will be marked visited or true in the array and </w:t>
      </w:r>
      <w:r w:rsidR="0009163A">
        <w:rPr>
          <w:lang w:val="en-US"/>
        </w:rPr>
        <w:t xml:space="preserve">once we reach and </w:t>
      </w:r>
      <w:proofErr w:type="gramStart"/>
      <w:r w:rsidR="0009163A">
        <w:rPr>
          <w:lang w:val="en-US"/>
        </w:rPr>
        <w:t>end</w:t>
      </w:r>
      <w:proofErr w:type="gramEnd"/>
      <w:r w:rsidR="0009163A">
        <w:rPr>
          <w:lang w:val="en-US"/>
        </w:rPr>
        <w:t xml:space="preserve"> we back track to the previous node and check if it has an edge with some other node. If true continue searching if not back track again.</w:t>
      </w:r>
    </w:p>
    <w:p w14:paraId="288378CE" w14:textId="5E25F983" w:rsidR="0009163A" w:rsidRDefault="0009163A" w:rsidP="004C3070">
      <w:pPr>
        <w:rPr>
          <w:lang w:val="en-US"/>
        </w:rPr>
      </w:pPr>
      <w:r>
        <w:rPr>
          <w:lang w:val="en-US"/>
        </w:rPr>
        <w:lastRenderedPageBreak/>
        <w:t xml:space="preserve">When the start node is equal to the end node the </w:t>
      </w:r>
      <w:r w:rsidR="00A307B3">
        <w:rPr>
          <w:lang w:val="en-US"/>
        </w:rPr>
        <w:t xml:space="preserve">search stops and the list </w:t>
      </w:r>
      <w:r w:rsidR="002054A1">
        <w:rPr>
          <w:lang w:val="en-US"/>
        </w:rPr>
        <w:t xml:space="preserve">and the total cost </w:t>
      </w:r>
      <w:r w:rsidR="00A307B3">
        <w:rPr>
          <w:lang w:val="en-US"/>
        </w:rPr>
        <w:t xml:space="preserve">is added to the </w:t>
      </w:r>
      <w:r w:rsidR="002054A1">
        <w:rPr>
          <w:lang w:val="en-US"/>
        </w:rPr>
        <w:t xml:space="preserve">priority </w:t>
      </w:r>
      <w:r w:rsidR="00A307B3">
        <w:rPr>
          <w:lang w:val="en-US"/>
        </w:rPr>
        <w:t>queue.</w:t>
      </w:r>
    </w:p>
    <w:p w14:paraId="72B06177" w14:textId="532BC400" w:rsidR="00164F99" w:rsidRDefault="002054A1" w:rsidP="004C3070">
      <w:pPr>
        <w:rPr>
          <w:lang w:val="en-US"/>
        </w:rPr>
      </w:pPr>
      <w:r>
        <w:rPr>
          <w:lang w:val="en-US"/>
        </w:rPr>
        <w:t xml:space="preserve">The priority queue is </w:t>
      </w:r>
      <w:r w:rsidR="00E2102C">
        <w:rPr>
          <w:lang w:val="en-US"/>
        </w:rPr>
        <w:t xml:space="preserve">responsible to show the lowest cost with </w:t>
      </w:r>
      <w:proofErr w:type="gramStart"/>
      <w:r w:rsidR="00E2102C">
        <w:rPr>
          <w:lang w:val="en-US"/>
        </w:rPr>
        <w:t>it’s</w:t>
      </w:r>
      <w:proofErr w:type="gramEnd"/>
      <w:r w:rsidR="00E2102C">
        <w:rPr>
          <w:lang w:val="en-US"/>
        </w:rPr>
        <w:t xml:space="preserve"> path as it’s front element.</w:t>
      </w:r>
    </w:p>
    <w:p w14:paraId="510B21D8" w14:textId="7B63BDFA" w:rsidR="00E2102C" w:rsidRDefault="00812E75" w:rsidP="004C3070">
      <w:pPr>
        <w:rPr>
          <w:lang w:val="en-US"/>
        </w:rPr>
      </w:pPr>
      <w:r>
        <w:rPr>
          <w:lang w:val="en-US"/>
        </w:rPr>
        <w:t>For our example of the graph:</w:t>
      </w:r>
    </w:p>
    <w:p w14:paraId="41028606" w14:textId="05B251BC" w:rsidR="00A3586B" w:rsidRDefault="00A3586B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AF6F231" wp14:editId="7C4FE4A5">
                <wp:simplePos x="0" y="0"/>
                <wp:positionH relativeFrom="column">
                  <wp:posOffset>1536700</wp:posOffset>
                </wp:positionH>
                <wp:positionV relativeFrom="paragraph">
                  <wp:posOffset>5080</wp:posOffset>
                </wp:positionV>
                <wp:extent cx="330200" cy="254000"/>
                <wp:effectExtent l="0" t="0" r="12700" b="1270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0200" cy="25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F1DE12" w14:textId="77777777" w:rsidR="00A3586B" w:rsidRPr="00F878DE" w:rsidRDefault="00A3586B" w:rsidP="00A3586B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F6F231" id="Text Box 23" o:spid="_x0000_s1035" type="#_x0000_t202" style="position:absolute;margin-left:121pt;margin-top:.4pt;width:26pt;height:20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" fillcolor="white [3201]" strokeweight=".5pt">
                <v:textbox>
                  <w:txbxContent>
                    <w:p w14:paraId="4DF1DE12" w14:textId="77777777" w:rsidR="00A3586B" w:rsidRPr="00F878DE" w:rsidRDefault="00A3586B" w:rsidP="00A3586B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C1AD859" wp14:editId="70379A82">
                <wp:simplePos x="0" y="0"/>
                <wp:positionH relativeFrom="column">
                  <wp:posOffset>1193800</wp:posOffset>
                </wp:positionH>
                <wp:positionV relativeFrom="paragraph">
                  <wp:posOffset>290830</wp:posOffset>
                </wp:positionV>
                <wp:extent cx="1276350" cy="107950"/>
                <wp:effectExtent l="0" t="0" r="76200" b="8255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6350" cy="107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B7ED8F" id="Straight Arrow Connector 20" o:spid="_x0000_s1026" type="#_x0000_t32" style="position:absolute;margin-left:94pt;margin-top:22.9pt;width:100.5pt;height:8.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" strokecolor="#4472c4 [3204]" strokeweight=".5pt">
                <v:stroke endarrow="block" joinstyle="miter"/>
              </v:shape>
            </w:pict>
          </mc:Fallback>
        </mc:AlternateContent>
      </w:r>
      <w:r w:rsidR="00812E7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F722A79" wp14:editId="30773256">
                <wp:simplePos x="0" y="0"/>
                <wp:positionH relativeFrom="column">
                  <wp:posOffset>2457450</wp:posOffset>
                </wp:positionH>
                <wp:positionV relativeFrom="paragraph">
                  <wp:posOffset>113030</wp:posOffset>
                </wp:positionV>
                <wp:extent cx="571500" cy="571500"/>
                <wp:effectExtent l="0" t="0" r="19050" b="1905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5715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FCCDFD" w14:textId="67D2D565" w:rsidR="00A3586B" w:rsidRPr="00A3586B" w:rsidRDefault="00A3586B" w:rsidP="00A3586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F722A79" id="Oval 18" o:spid="_x0000_s1036" style="position:absolute;margin-left:193.5pt;margin-top:8.9pt;width:45pt;height:4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" fillcolor="#4472c4 [3204]" strokecolor="#1f3763 [1604]" strokeweight="1pt">
                <v:stroke joinstyle="miter"/>
                <v:textbox>
                  <w:txbxContent>
                    <w:p w14:paraId="4FFCCDFD" w14:textId="67D2D565" w:rsidR="00A3586B" w:rsidRPr="00A3586B" w:rsidRDefault="00A3586B" w:rsidP="00A3586B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B</w:t>
                      </w:r>
                    </w:p>
                  </w:txbxContent>
                </v:textbox>
              </v:oval>
            </w:pict>
          </mc:Fallback>
        </mc:AlternateContent>
      </w:r>
      <w:r w:rsidR="00812E7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9AD1373" wp14:editId="5103509C">
                <wp:simplePos x="0" y="0"/>
                <wp:positionH relativeFrom="column">
                  <wp:posOffset>603250</wp:posOffset>
                </wp:positionH>
                <wp:positionV relativeFrom="paragraph">
                  <wp:posOffset>17780</wp:posOffset>
                </wp:positionV>
                <wp:extent cx="571500" cy="571500"/>
                <wp:effectExtent l="0" t="0" r="19050" b="1905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5715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283197" w14:textId="07385A1A" w:rsidR="00A3586B" w:rsidRPr="00A3586B" w:rsidRDefault="00A3586B" w:rsidP="00A3586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9AD1373" id="Oval 16" o:spid="_x0000_s1037" style="position:absolute;margin-left:47.5pt;margin-top:1.4pt;width:45pt;height:4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" fillcolor="#4472c4 [3204]" strokecolor="#1f3763 [1604]" strokeweight="1pt">
                <v:stroke joinstyle="miter"/>
                <v:textbox>
                  <w:txbxContent>
                    <w:p w14:paraId="70283197" w14:textId="07385A1A" w:rsidR="00A3586B" w:rsidRPr="00A3586B" w:rsidRDefault="00A3586B" w:rsidP="00A3586B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</w:t>
                      </w:r>
                    </w:p>
                  </w:txbxContent>
                </v:textbox>
              </v:oval>
            </w:pict>
          </mc:Fallback>
        </mc:AlternateContent>
      </w:r>
    </w:p>
    <w:p w14:paraId="3D8B8224" w14:textId="560F130D" w:rsidR="005B094C" w:rsidRDefault="00A3586B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D2BF61D" wp14:editId="06B04EE4">
                <wp:simplePos x="0" y="0"/>
                <wp:positionH relativeFrom="column">
                  <wp:posOffset>2082800</wp:posOffset>
                </wp:positionH>
                <wp:positionV relativeFrom="paragraph">
                  <wp:posOffset>1830070</wp:posOffset>
                </wp:positionV>
                <wp:extent cx="330200" cy="254000"/>
                <wp:effectExtent l="0" t="0" r="12700" b="1270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0200" cy="25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2FE0BB" w14:textId="6D3B245B" w:rsidR="00A3586B" w:rsidRPr="00F878DE" w:rsidRDefault="00A3586B" w:rsidP="00A3586B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</w:t>
                            </w:r>
                            <w:r w:rsidR="00EC18EC" w:rsidRPr="00EC18EC"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4DB13751" wp14:editId="694975FD">
                                  <wp:extent cx="140970" cy="93980"/>
                                  <wp:effectExtent l="0" t="0" r="0" b="1270"/>
                                  <wp:docPr id="35" name="Picture 3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0970" cy="939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2BF61D" id="Text Box 25" o:spid="_x0000_s1038" type="#_x0000_t202" style="position:absolute;margin-left:164pt;margin-top:144.1pt;width:26pt;height:20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" fillcolor="white [3201]" strokeweight=".5pt">
                <v:textbox>
                  <w:txbxContent>
                    <w:p w14:paraId="532FE0BB" w14:textId="6D3B245B" w:rsidR="00A3586B" w:rsidRPr="00F878DE" w:rsidRDefault="00A3586B" w:rsidP="00A3586B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</w:t>
                      </w:r>
                      <w:r w:rsidR="00EC18EC" w:rsidRPr="00EC18EC"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4DB13751" wp14:editId="694975FD">
                            <wp:extent cx="140970" cy="93980"/>
                            <wp:effectExtent l="0" t="0" r="0" b="1270"/>
                            <wp:docPr id="35" name="Picture 3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0970" cy="939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545F779" wp14:editId="057C56BC">
                <wp:simplePos x="0" y="0"/>
                <wp:positionH relativeFrom="column">
                  <wp:posOffset>2095500</wp:posOffset>
                </wp:positionH>
                <wp:positionV relativeFrom="paragraph">
                  <wp:posOffset>833120</wp:posOffset>
                </wp:positionV>
                <wp:extent cx="330200" cy="254000"/>
                <wp:effectExtent l="0" t="0" r="12700" b="1270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0200" cy="25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ADF3233" w14:textId="77777777" w:rsidR="00A3586B" w:rsidRPr="00F878DE" w:rsidRDefault="00A3586B" w:rsidP="00A3586B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45F779" id="Text Box 24" o:spid="_x0000_s1039" type="#_x0000_t202" style="position:absolute;margin-left:165pt;margin-top:65.6pt;width:26pt;height:20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" fillcolor="white [3201]" strokeweight=".5pt">
                <v:textbox>
                  <w:txbxContent>
                    <w:p w14:paraId="1ADF3233" w14:textId="77777777" w:rsidR="00A3586B" w:rsidRPr="00F878DE" w:rsidRDefault="00A3586B" w:rsidP="00A3586B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0E7EF39" wp14:editId="165EE520">
                <wp:simplePos x="0" y="0"/>
                <wp:positionH relativeFrom="column">
                  <wp:posOffset>1619250</wp:posOffset>
                </wp:positionH>
                <wp:positionV relativeFrom="paragraph">
                  <wp:posOffset>1531620</wp:posOffset>
                </wp:positionV>
                <wp:extent cx="1155700" cy="298450"/>
                <wp:effectExtent l="0" t="0" r="82550" b="825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55700" cy="2984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0FF882" id="Straight Arrow Connector 22" o:spid="_x0000_s1026" type="#_x0000_t32" style="position:absolute;margin-left:127.5pt;margin-top:120.6pt;width:91pt;height:23.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83284B3" wp14:editId="1AAA8965">
                <wp:simplePos x="0" y="0"/>
                <wp:positionH relativeFrom="column">
                  <wp:posOffset>1600200</wp:posOffset>
                </wp:positionH>
                <wp:positionV relativeFrom="paragraph">
                  <wp:posOffset>344170</wp:posOffset>
                </wp:positionV>
                <wp:extent cx="946150" cy="927100"/>
                <wp:effectExtent l="38100" t="0" r="25400" b="6350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46150" cy="927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C909A4" id="Straight Arrow Connector 21" o:spid="_x0000_s1026" type="#_x0000_t32" style="position:absolute;margin-left:126pt;margin-top:27.1pt;width:74.5pt;height:73pt;flip:x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84CCFA7" wp14:editId="6784F91E">
                <wp:simplePos x="0" y="0"/>
                <wp:positionH relativeFrom="column">
                  <wp:posOffset>2730500</wp:posOffset>
                </wp:positionH>
                <wp:positionV relativeFrom="paragraph">
                  <wp:posOffset>1703070</wp:posOffset>
                </wp:positionV>
                <wp:extent cx="571500" cy="571500"/>
                <wp:effectExtent l="0" t="0" r="19050" b="19050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5715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F484D7" w14:textId="2CB17AEC" w:rsidR="00A3586B" w:rsidRPr="00A3586B" w:rsidRDefault="00A3586B" w:rsidP="00A3586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84CCFA7" id="Oval 19" o:spid="_x0000_s1040" style="position:absolute;margin-left:215pt;margin-top:134.1pt;width:45pt;height:4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" fillcolor="#4472c4 [3204]" strokecolor="#1f3763 [1604]" strokeweight="1pt">
                <v:stroke joinstyle="miter"/>
                <v:textbox>
                  <w:txbxContent>
                    <w:p w14:paraId="7DF484D7" w14:textId="2CB17AEC" w:rsidR="00A3586B" w:rsidRPr="00A3586B" w:rsidRDefault="00A3586B" w:rsidP="00A3586B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</w:t>
                      </w:r>
                    </w:p>
                  </w:txbxContent>
                </v:textbox>
              </v:oval>
            </w:pict>
          </mc:Fallback>
        </mc:AlternateContent>
      </w:r>
      <w:r w:rsidR="00812E7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9BBD99E" wp14:editId="09C93729">
                <wp:simplePos x="0" y="0"/>
                <wp:positionH relativeFrom="column">
                  <wp:posOffset>1041400</wp:posOffset>
                </wp:positionH>
                <wp:positionV relativeFrom="paragraph">
                  <wp:posOffset>1125220</wp:posOffset>
                </wp:positionV>
                <wp:extent cx="571500" cy="571500"/>
                <wp:effectExtent l="0" t="0" r="19050" b="19050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5715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C7DF2B" w14:textId="0755DEC3" w:rsidR="00A3586B" w:rsidRPr="00A3586B" w:rsidRDefault="00A3586B" w:rsidP="00A3586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9BBD99E" id="Oval 17" o:spid="_x0000_s1041" style="position:absolute;margin-left:82pt;margin-top:88.6pt;width:45pt;height:4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" fillcolor="#4472c4 [3204]" strokecolor="#1f3763 [1604]" strokeweight="1pt">
                <v:stroke joinstyle="miter"/>
                <v:textbox>
                  <w:txbxContent>
                    <w:p w14:paraId="37C7DF2B" w14:textId="0755DEC3" w:rsidR="00A3586B" w:rsidRPr="00A3586B" w:rsidRDefault="00A3586B" w:rsidP="00A3586B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 w14:paraId="6D6206AA" w14:textId="2A6CA9EC" w:rsidR="00A3586B" w:rsidRDefault="00A3586B">
      <w:pPr>
        <w:rPr>
          <w:lang w:val="en-US"/>
        </w:rPr>
      </w:pPr>
    </w:p>
    <w:p w14:paraId="64C3655C" w14:textId="5F00ED60" w:rsidR="00A3586B" w:rsidRDefault="005F2337">
      <w:pPr>
        <w:rPr>
          <w:lang w:val="en-US"/>
        </w:rPr>
      </w:pPr>
      <w:r>
        <w:rPr>
          <w:lang w:val="en-US"/>
        </w:rPr>
        <w:t xml:space="preserve">In the first search we encounter the above nodes and hence store the total cost from A to D that is </w:t>
      </w:r>
      <w:r w:rsidR="007C1133">
        <w:rPr>
          <w:lang w:val="en-US"/>
        </w:rPr>
        <w:t>6 and the path followed would be A-&gt;B-&gt;C-&gt;D</w:t>
      </w:r>
    </w:p>
    <w:p w14:paraId="419F6766" w14:textId="1640CF8E" w:rsidR="007C1133" w:rsidRDefault="007C1133">
      <w:pPr>
        <w:rPr>
          <w:lang w:val="en-US"/>
        </w:rPr>
      </w:pPr>
      <w:r>
        <w:rPr>
          <w:lang w:val="en-US"/>
        </w:rPr>
        <w:t xml:space="preserve">The </w:t>
      </w:r>
      <w:r w:rsidR="00477D9E">
        <w:rPr>
          <w:lang w:val="en-US"/>
        </w:rPr>
        <w:t>path and the cost will be added to the priority queue.</w:t>
      </w:r>
    </w:p>
    <w:p w14:paraId="2E637F2F" w14:textId="082C64A8" w:rsidR="00477D9E" w:rsidRDefault="00477D9E">
      <w:pPr>
        <w:rPr>
          <w:lang w:val="en-US"/>
        </w:rPr>
      </w:pPr>
      <w:proofErr w:type="gramStart"/>
      <w:r>
        <w:rPr>
          <w:lang w:val="en-US"/>
        </w:rPr>
        <w:t>Similarly</w:t>
      </w:r>
      <w:proofErr w:type="gramEnd"/>
      <w:r>
        <w:rPr>
          <w:lang w:val="en-US"/>
        </w:rPr>
        <w:t xml:space="preserve"> all possible</w:t>
      </w:r>
      <w:r w:rsidR="00865FDA">
        <w:rPr>
          <w:lang w:val="en-US"/>
        </w:rPr>
        <w:t xml:space="preserve"> nodes in the list are traversed and </w:t>
      </w:r>
      <w:r w:rsidR="002D0E43">
        <w:rPr>
          <w:lang w:val="en-US"/>
        </w:rPr>
        <w:t>the path are stored</w:t>
      </w:r>
      <w:r w:rsidR="006E29C0">
        <w:rPr>
          <w:lang w:val="en-US"/>
        </w:rPr>
        <w:t>.</w:t>
      </w:r>
    </w:p>
    <w:p w14:paraId="47AC6B39" w14:textId="7E465A0F" w:rsidR="007C1133" w:rsidRDefault="00EC18EC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5FFA6A0E" wp14:editId="65112DFC">
                <wp:simplePos x="0" y="0"/>
                <wp:positionH relativeFrom="column">
                  <wp:posOffset>2698750</wp:posOffset>
                </wp:positionH>
                <wp:positionV relativeFrom="paragraph">
                  <wp:posOffset>1920240</wp:posOffset>
                </wp:positionV>
                <wp:extent cx="330200" cy="266700"/>
                <wp:effectExtent l="0" t="0" r="12700" b="1905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02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3AF3941" w14:textId="1BE3C13E" w:rsidR="00EC18EC" w:rsidRPr="00F878DE" w:rsidRDefault="00EC18EC" w:rsidP="00EC18EC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3</w:t>
                            </w:r>
                            <w:r w:rsidRPr="00EC18EC"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0A28990F" wp14:editId="52847977">
                                  <wp:extent cx="140970" cy="93980"/>
                                  <wp:effectExtent l="0" t="0" r="0" b="1270"/>
                                  <wp:docPr id="39" name="Picture 3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0970" cy="939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A6A0E" id="Text Box 38" o:spid="_x0000_s1042" type="#_x0000_t202" style="position:absolute;margin-left:212.5pt;margin-top:151.2pt;width:26pt;height:21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" fillcolor="white [3201]" strokeweight=".5pt">
                <v:textbox>
                  <w:txbxContent>
                    <w:p w14:paraId="73AF3941" w14:textId="1BE3C13E" w:rsidR="00EC18EC" w:rsidRPr="00F878DE" w:rsidRDefault="00EC18EC" w:rsidP="00EC18EC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3</w:t>
                      </w:r>
                      <w:r w:rsidRPr="00EC18EC"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0A28990F" wp14:editId="52847977">
                            <wp:extent cx="140970" cy="93980"/>
                            <wp:effectExtent l="0" t="0" r="0" b="1270"/>
                            <wp:docPr id="39" name="Picture 3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0970" cy="939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53B2563" wp14:editId="4A5DB5FC">
                <wp:simplePos x="0" y="0"/>
                <wp:positionH relativeFrom="column">
                  <wp:posOffset>1466850</wp:posOffset>
                </wp:positionH>
                <wp:positionV relativeFrom="paragraph">
                  <wp:posOffset>1189990</wp:posOffset>
                </wp:positionV>
                <wp:extent cx="330200" cy="266700"/>
                <wp:effectExtent l="0" t="0" r="12700" b="1905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02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66EC770" w14:textId="77777777" w:rsidR="00EC18EC" w:rsidRPr="00F878DE" w:rsidRDefault="00EC18EC" w:rsidP="00EC18EC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</w:t>
                            </w:r>
                            <w:r w:rsidRPr="00EC18EC"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1D12008C" wp14:editId="56ABB740">
                                  <wp:extent cx="140970" cy="93980"/>
                                  <wp:effectExtent l="0" t="0" r="0" b="1270"/>
                                  <wp:docPr id="37" name="Picture 3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0970" cy="939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3B2563" id="Text Box 36" o:spid="_x0000_s1043" type="#_x0000_t202" style="position:absolute;margin-left:115.5pt;margin-top:93.7pt;width:26pt;height:21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" fillcolor="white [3201]" strokeweight=".5pt">
                <v:textbox>
                  <w:txbxContent>
                    <w:p w14:paraId="766EC770" w14:textId="77777777" w:rsidR="00EC18EC" w:rsidRPr="00F878DE" w:rsidRDefault="00EC18EC" w:rsidP="00EC18EC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</w:t>
                      </w:r>
                      <w:r w:rsidRPr="00EC18EC"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1D12008C" wp14:editId="56ABB740">
                            <wp:extent cx="140970" cy="93980"/>
                            <wp:effectExtent l="0" t="0" r="0" b="1270"/>
                            <wp:docPr id="37" name="Picture 3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0970" cy="939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5AD60E6E" wp14:editId="03C99140">
                <wp:simplePos x="0" y="0"/>
                <wp:positionH relativeFrom="column">
                  <wp:posOffset>2495550</wp:posOffset>
                </wp:positionH>
                <wp:positionV relativeFrom="paragraph">
                  <wp:posOffset>2028190</wp:posOffset>
                </wp:positionV>
                <wp:extent cx="584200" cy="419100"/>
                <wp:effectExtent l="0" t="0" r="82550" b="5715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4200" cy="419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E639EC" id="Straight Arrow Connector 34" o:spid="_x0000_s1026" type="#_x0000_t32" style="position:absolute;margin-left:196.5pt;margin-top:159.7pt;width:46pt;height:33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51FCA15" wp14:editId="22AF9C53">
                <wp:simplePos x="0" y="0"/>
                <wp:positionH relativeFrom="column">
                  <wp:posOffset>1073150</wp:posOffset>
                </wp:positionH>
                <wp:positionV relativeFrom="paragraph">
                  <wp:posOffset>1253490</wp:posOffset>
                </wp:positionV>
                <wp:extent cx="882650" cy="558800"/>
                <wp:effectExtent l="0" t="0" r="69850" b="5080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650" cy="558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3E7D28" id="Straight Arrow Connector 33" o:spid="_x0000_s1026" type="#_x0000_t32" style="position:absolute;margin-left:84.5pt;margin-top:98.7pt;width:69.5pt;height:44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1987DBE" wp14:editId="55A88033">
                <wp:simplePos x="0" y="0"/>
                <wp:positionH relativeFrom="column">
                  <wp:posOffset>3067050</wp:posOffset>
                </wp:positionH>
                <wp:positionV relativeFrom="paragraph">
                  <wp:posOffset>2329815</wp:posOffset>
                </wp:positionV>
                <wp:extent cx="571500" cy="571500"/>
                <wp:effectExtent l="0" t="0" r="19050" b="19050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5715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AF6B52" w14:textId="77777777" w:rsidR="00EC18EC" w:rsidRPr="00A3586B" w:rsidRDefault="00EC18EC" w:rsidP="00EC18E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1987DBE" id="Oval 31" o:spid="_x0000_s1044" style="position:absolute;margin-left:241.5pt;margin-top:183.45pt;width:45pt;height:4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" fillcolor="#4472c4 [3204]" strokecolor="#1f3763 [1604]" strokeweight="1pt">
                <v:stroke joinstyle="miter"/>
                <v:textbox>
                  <w:txbxContent>
                    <w:p w14:paraId="5DAF6B52" w14:textId="77777777" w:rsidR="00EC18EC" w:rsidRPr="00A3586B" w:rsidRDefault="00EC18EC" w:rsidP="00EC18EC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3A5DA23" wp14:editId="642D36CE">
                <wp:simplePos x="0" y="0"/>
                <wp:positionH relativeFrom="column">
                  <wp:posOffset>1962150</wp:posOffset>
                </wp:positionH>
                <wp:positionV relativeFrom="paragraph">
                  <wp:posOffset>1590040</wp:posOffset>
                </wp:positionV>
                <wp:extent cx="571500" cy="571500"/>
                <wp:effectExtent l="0" t="0" r="19050" b="1905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5715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46470E" w14:textId="39CA30DC" w:rsidR="00EC18EC" w:rsidRPr="00A3586B" w:rsidRDefault="00EC18EC" w:rsidP="00EC18E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3A5DA23" id="Oval 32" o:spid="_x0000_s1045" style="position:absolute;margin-left:154.5pt;margin-top:125.2pt;width:45pt;height:4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" fillcolor="#4472c4 [3204]" strokecolor="#1f3763 [1604]" strokeweight="1pt">
                <v:stroke joinstyle="miter"/>
                <v:textbox>
                  <w:txbxContent>
                    <w:p w14:paraId="7846470E" w14:textId="39CA30DC" w:rsidR="00EC18EC" w:rsidRPr="00A3586B" w:rsidRDefault="00EC18EC" w:rsidP="00EC18EC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B</w:t>
                      </w:r>
                    </w:p>
                  </w:txbxContent>
                </v:textbox>
              </v:oval>
            </w:pict>
          </mc:Fallback>
        </mc:AlternateContent>
      </w:r>
      <w:r w:rsidR="00F5644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C3145E8" wp14:editId="707D4D72">
                <wp:simplePos x="0" y="0"/>
                <wp:positionH relativeFrom="column">
                  <wp:posOffset>546100</wp:posOffset>
                </wp:positionH>
                <wp:positionV relativeFrom="paragraph">
                  <wp:posOffset>878840</wp:posOffset>
                </wp:positionV>
                <wp:extent cx="571500" cy="571500"/>
                <wp:effectExtent l="0" t="0" r="19050" b="19050"/>
                <wp:wrapNone/>
                <wp:docPr id="30" name="Oval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5715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2F19DA" w14:textId="6380B485" w:rsidR="00F56447" w:rsidRPr="00A3586B" w:rsidRDefault="006E29C0" w:rsidP="00F5644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C3145E8" id="Oval 30" o:spid="_x0000_s1046" style="position:absolute;margin-left:43pt;margin-top:69.2pt;width:45pt;height:4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" fillcolor="#4472c4 [3204]" strokecolor="#1f3763 [1604]" strokeweight="1pt">
                <v:stroke joinstyle="miter"/>
                <v:textbox>
                  <w:txbxContent>
                    <w:p w14:paraId="142F19DA" w14:textId="6380B485" w:rsidR="00F56447" w:rsidRPr="00A3586B" w:rsidRDefault="006E29C0" w:rsidP="00F56447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Path taken: </w:t>
      </w:r>
      <w:r w:rsidR="005C055B">
        <w:rPr>
          <w:lang w:val="en-US"/>
        </w:rPr>
        <w:t>A-&gt;B-&gt;D</w:t>
      </w:r>
    </w:p>
    <w:p w14:paraId="6BF9F9BE" w14:textId="09EED05C" w:rsidR="005C055B" w:rsidRDefault="005C055B">
      <w:pPr>
        <w:rPr>
          <w:lang w:val="en-US"/>
        </w:rPr>
      </w:pPr>
      <w:r>
        <w:rPr>
          <w:lang w:val="en-US"/>
        </w:rPr>
        <w:tab/>
        <w:t>Cost: 2+3 =5</w:t>
      </w:r>
    </w:p>
    <w:p w14:paraId="29BBFF90" w14:textId="363F82EA" w:rsidR="005C055B" w:rsidRDefault="00DD4470">
      <w:pPr>
        <w:rPr>
          <w:lang w:val="en-US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5B3063A3" wp14:editId="747DD820">
                <wp:simplePos x="0" y="0"/>
                <wp:positionH relativeFrom="column">
                  <wp:posOffset>1549400</wp:posOffset>
                </wp:positionH>
                <wp:positionV relativeFrom="paragraph">
                  <wp:posOffset>1492250</wp:posOffset>
                </wp:positionV>
                <wp:extent cx="349250" cy="292100"/>
                <wp:effectExtent l="0" t="0" r="12700" b="1270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250" cy="292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487BD8C" w14:textId="62C16982" w:rsidR="00DD4470" w:rsidRPr="00DD4470" w:rsidRDefault="00DD447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3063A3" id="Text Box 46" o:spid="_x0000_s1047" type="#_x0000_t202" style="position:absolute;margin-left:122pt;margin-top:117.5pt;width:27.5pt;height:23pt;z-index:251725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" fillcolor="white [3201]" strokeweight=".5pt">
                <v:textbox>
                  <w:txbxContent>
                    <w:p w14:paraId="3487BD8C" w14:textId="62C16982" w:rsidR="00DD4470" w:rsidRPr="00DD4470" w:rsidRDefault="00DD447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5C055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12FA82AB" wp14:editId="13898156">
                <wp:simplePos x="0" y="0"/>
                <wp:positionH relativeFrom="column">
                  <wp:posOffset>444500</wp:posOffset>
                </wp:positionH>
                <wp:positionV relativeFrom="paragraph">
                  <wp:posOffset>844550</wp:posOffset>
                </wp:positionV>
                <wp:extent cx="215900" cy="247650"/>
                <wp:effectExtent l="0" t="0" r="12700" b="19050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90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20CEB81" w14:textId="37425E86" w:rsidR="005C055B" w:rsidRPr="00DD4470" w:rsidRDefault="00DD447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FA82AB" id="Text Box 45" o:spid="_x0000_s1048" type="#_x0000_t202" style="position:absolute;margin-left:35pt;margin-top:66.5pt;width:17pt;height:19.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" fillcolor="white [3201]" strokeweight=".5pt">
                <v:textbox>
                  <w:txbxContent>
                    <w:p w14:paraId="520CEB81" w14:textId="37425E86" w:rsidR="005C055B" w:rsidRPr="00DD4470" w:rsidRDefault="00DD447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5C055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B963EB7" wp14:editId="25607C9D">
                <wp:simplePos x="0" y="0"/>
                <wp:positionH relativeFrom="column">
                  <wp:posOffset>800100</wp:posOffset>
                </wp:positionH>
                <wp:positionV relativeFrom="paragraph">
                  <wp:posOffset>520700</wp:posOffset>
                </wp:positionV>
                <wp:extent cx="45719" cy="952500"/>
                <wp:effectExtent l="38100" t="0" r="69215" b="5715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952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347D9" id="Straight Arrow Connector 43" o:spid="_x0000_s1026" type="#_x0000_t32" style="position:absolute;margin-left:63pt;margin-top:41pt;width:3.6pt;height:7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="005C055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00550A1" wp14:editId="6D8CEA70">
                <wp:simplePos x="0" y="0"/>
                <wp:positionH relativeFrom="column">
                  <wp:posOffset>1200150</wp:posOffset>
                </wp:positionH>
                <wp:positionV relativeFrom="paragraph">
                  <wp:posOffset>1803400</wp:posOffset>
                </wp:positionV>
                <wp:extent cx="1327150" cy="45719"/>
                <wp:effectExtent l="0" t="38100" r="25400" b="88265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2715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2C7D8A" id="Straight Arrow Connector 44" o:spid="_x0000_s1026" type="#_x0000_t32" style="position:absolute;margin-left:94.5pt;margin-top:142pt;width:104.5pt;height:3.6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" strokecolor="#4472c4 [3204]" strokeweight=".5pt">
                <v:stroke endarrow="block" joinstyle="miter"/>
              </v:shape>
            </w:pict>
          </mc:Fallback>
        </mc:AlternateContent>
      </w:r>
      <w:r w:rsidR="005C055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C90C93F" wp14:editId="350AD6AA">
                <wp:simplePos x="0" y="0"/>
                <wp:positionH relativeFrom="margin">
                  <wp:align>center</wp:align>
                </wp:positionH>
                <wp:positionV relativeFrom="paragraph">
                  <wp:posOffset>1530350</wp:posOffset>
                </wp:positionV>
                <wp:extent cx="533400" cy="533400"/>
                <wp:effectExtent l="0" t="0" r="19050" b="1905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5334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160D59" w14:textId="7BDA0E99" w:rsidR="00DD4470" w:rsidRPr="00DD4470" w:rsidRDefault="00DD4470" w:rsidP="00DD447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C90C93F" id="Oval 42" o:spid="_x0000_s1049" style="position:absolute;margin-left:0;margin-top:120.5pt;width:42pt;height:42pt;z-index:25172070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" fillcolor="#4472c4 [3204]" strokecolor="#1f3763 [1604]" strokeweight="1pt">
                <v:stroke joinstyle="miter"/>
                <v:textbox>
                  <w:txbxContent>
                    <w:p w14:paraId="3C160D59" w14:textId="7BDA0E99" w:rsidR="00DD4470" w:rsidRPr="00DD4470" w:rsidRDefault="00DD4470" w:rsidP="00DD4470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5C055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6318D70F" wp14:editId="2340104F">
                <wp:simplePos x="0" y="0"/>
                <wp:positionH relativeFrom="column">
                  <wp:posOffset>647700</wp:posOffset>
                </wp:positionH>
                <wp:positionV relativeFrom="paragraph">
                  <wp:posOffset>1492250</wp:posOffset>
                </wp:positionV>
                <wp:extent cx="533400" cy="533400"/>
                <wp:effectExtent l="0" t="0" r="19050" b="1905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5334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4C7C0F" w14:textId="6BBE7DC3" w:rsidR="00DD4470" w:rsidRPr="00DD4470" w:rsidRDefault="00DD4470" w:rsidP="00DD447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318D70F" id="Oval 41" o:spid="_x0000_s1050" style="position:absolute;margin-left:51pt;margin-top:117.5pt;width:42pt;height:42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" fillcolor="#4472c4 [3204]" strokecolor="#1f3763 [1604]" strokeweight="1pt">
                <v:stroke joinstyle="miter"/>
                <v:textbox>
                  <w:txbxContent>
                    <w:p w14:paraId="3A4C7C0F" w14:textId="6BBE7DC3" w:rsidR="00DD4470" w:rsidRPr="00DD4470" w:rsidRDefault="00DD4470" w:rsidP="00DD4470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</w:t>
                      </w:r>
                    </w:p>
                  </w:txbxContent>
                </v:textbox>
              </v:oval>
            </w:pict>
          </mc:Fallback>
        </mc:AlternateContent>
      </w:r>
      <w:r w:rsidR="005C055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2F6F6800" wp14:editId="031EBB8A">
                <wp:simplePos x="0" y="0"/>
                <wp:positionH relativeFrom="column">
                  <wp:posOffset>533400</wp:posOffset>
                </wp:positionH>
                <wp:positionV relativeFrom="paragraph">
                  <wp:posOffset>6350</wp:posOffset>
                </wp:positionV>
                <wp:extent cx="533400" cy="533400"/>
                <wp:effectExtent l="0" t="0" r="19050" b="1905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5334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AD3D8B" w14:textId="4D0D5FE5" w:rsidR="00DD4470" w:rsidRPr="00DD4470" w:rsidRDefault="00DD4470" w:rsidP="00DD447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F6F6800" id="Oval 40" o:spid="_x0000_s1051" style="position:absolute;margin-left:42pt;margin-top:.5pt;width:42pt;height:42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" fillcolor="#4472c4 [3204]" strokecolor="#1f3763 [1604]" strokeweight="1pt">
                <v:stroke joinstyle="miter"/>
                <v:textbox>
                  <w:txbxContent>
                    <w:p w14:paraId="1AAD3D8B" w14:textId="4D0D5FE5" w:rsidR="00DD4470" w:rsidRPr="00DD4470" w:rsidRDefault="00DD4470" w:rsidP="00DD4470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Path Taken: A-&gt;C-&gt;D</w:t>
      </w:r>
    </w:p>
    <w:p w14:paraId="3D8E2659" w14:textId="5980B98C" w:rsidR="00DD4470" w:rsidRDefault="00DD4470">
      <w:pPr>
        <w:rPr>
          <w:lang w:val="en-US"/>
        </w:rPr>
      </w:pPr>
      <w:r>
        <w:rPr>
          <w:lang w:val="en-US"/>
        </w:rPr>
        <w:tab/>
        <w:t xml:space="preserve">Total cost: </w:t>
      </w:r>
      <w:r w:rsidR="002C7B30">
        <w:rPr>
          <w:lang w:val="en-US"/>
        </w:rPr>
        <w:t>2+2 = 4</w:t>
      </w:r>
      <w:r w:rsidR="00F43DD0">
        <w:rPr>
          <w:lang w:val="en-US"/>
        </w:rPr>
        <w:t>.</w:t>
      </w:r>
    </w:p>
    <w:p w14:paraId="4C0CF577" w14:textId="77777777" w:rsidR="001153D5" w:rsidRDefault="001153D5">
      <w:pPr>
        <w:rPr>
          <w:lang w:val="en-US"/>
        </w:rPr>
      </w:pPr>
    </w:p>
    <w:p w14:paraId="078C2E0A" w14:textId="6EDC7D4D" w:rsidR="00F43DD0" w:rsidRDefault="00E255C7">
      <w:pPr>
        <w:rPr>
          <w:lang w:val="en-US"/>
        </w:rPr>
      </w:pPr>
      <w:r>
        <w:rPr>
          <w:lang w:val="en-US"/>
        </w:rPr>
        <w:t xml:space="preserve">After we find all the path and calculate their cost, we </w:t>
      </w:r>
      <w:r w:rsidR="000F6866">
        <w:rPr>
          <w:lang w:val="en-US"/>
        </w:rPr>
        <w:t xml:space="preserve">then check if </w:t>
      </w:r>
      <w:r w:rsidR="00065B9B">
        <w:rPr>
          <w:lang w:val="en-US"/>
        </w:rPr>
        <w:t xml:space="preserve">the path has an edge and if it has the special vertex we specified. If </w:t>
      </w:r>
      <w:proofErr w:type="gramStart"/>
      <w:r w:rsidR="00065B9B">
        <w:rPr>
          <w:lang w:val="en-US"/>
        </w:rPr>
        <w:t>true(</w:t>
      </w:r>
      <w:proofErr w:type="gramEnd"/>
      <w:r w:rsidR="00065B9B">
        <w:rPr>
          <w:lang w:val="en-US"/>
        </w:rPr>
        <w:t>if it has both vertex and adjacent edge) the we add the path and cost to the priority queue.</w:t>
      </w:r>
    </w:p>
    <w:p w14:paraId="1BBFF041" w14:textId="3B5D323D" w:rsidR="00065B9B" w:rsidRPr="003B3A2D" w:rsidRDefault="00065B9B">
      <w:pPr>
        <w:rPr>
          <w:lang w:val="en-US"/>
        </w:rPr>
      </w:pPr>
      <w:r>
        <w:rPr>
          <w:lang w:val="en-US"/>
        </w:rPr>
        <w:t xml:space="preserve">At the end the path at the front index of the queue will always have the lowest </w:t>
      </w:r>
      <w:proofErr w:type="gramStart"/>
      <w:r>
        <w:rPr>
          <w:lang w:val="en-US"/>
        </w:rPr>
        <w:t>cost</w:t>
      </w:r>
      <w:r w:rsidR="004E2DED">
        <w:rPr>
          <w:lang w:val="en-US"/>
        </w:rPr>
        <w:t>(</w:t>
      </w:r>
      <w:proofErr w:type="gramEnd"/>
      <w:r w:rsidR="004E2DED">
        <w:rPr>
          <w:lang w:val="en-US"/>
        </w:rPr>
        <w:t xml:space="preserve">Weight) with </w:t>
      </w:r>
      <w:proofErr w:type="spellStart"/>
      <w:r w:rsidR="004E2DED">
        <w:rPr>
          <w:lang w:val="en-US"/>
        </w:rPr>
        <w:t>it’s</w:t>
      </w:r>
      <w:proofErr w:type="spellEnd"/>
      <w:r w:rsidR="004E2DED">
        <w:rPr>
          <w:lang w:val="en-US"/>
        </w:rPr>
        <w:t xml:space="preserve"> shortest path.</w:t>
      </w:r>
    </w:p>
    <w:sectPr w:rsidR="00065B9B" w:rsidRPr="003B3A2D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7D689" w14:textId="77777777" w:rsidR="00176B7A" w:rsidRDefault="00176B7A" w:rsidP="00176B7A">
      <w:pPr>
        <w:spacing w:after="0" w:line="240" w:lineRule="auto"/>
      </w:pPr>
      <w:r>
        <w:separator/>
      </w:r>
    </w:p>
  </w:endnote>
  <w:endnote w:type="continuationSeparator" w:id="0">
    <w:p w14:paraId="24B8972E" w14:textId="77777777" w:rsidR="00176B7A" w:rsidRDefault="00176B7A" w:rsidP="00176B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3BA980" w14:textId="77777777" w:rsidR="00176B7A" w:rsidRDefault="00176B7A" w:rsidP="00176B7A">
      <w:pPr>
        <w:spacing w:after="0" w:line="240" w:lineRule="auto"/>
      </w:pPr>
      <w:r>
        <w:separator/>
      </w:r>
    </w:p>
  </w:footnote>
  <w:footnote w:type="continuationSeparator" w:id="0">
    <w:p w14:paraId="60596408" w14:textId="77777777" w:rsidR="00176B7A" w:rsidRDefault="00176B7A" w:rsidP="00176B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3E1A8" w14:textId="34DF31A0" w:rsidR="00176B7A" w:rsidRDefault="00176B7A">
    <w:pPr>
      <w:pStyle w:val="Header"/>
      <w:rPr>
        <w:lang w:val="en-US"/>
      </w:rPr>
    </w:pPr>
    <w:r w:rsidRPr="00176B7A">
      <w:rPr>
        <w:lang w:val="en-US"/>
      </w:rPr>
      <w:t>Sanim Pokhrel</w:t>
    </w:r>
  </w:p>
  <w:p w14:paraId="43C80F62" w14:textId="5CF68C50" w:rsidR="00176B7A" w:rsidRPr="00176B7A" w:rsidRDefault="00176B7A">
    <w:pPr>
      <w:pStyle w:val="Header"/>
      <w:rPr>
        <w:lang w:val="en-US"/>
      </w:rPr>
    </w:pPr>
    <w:r>
      <w:rPr>
        <w:lang w:val="en-US"/>
      </w:rPr>
      <w:t>100010543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TA0MTY0t7AwtTRT0lEKTi0uzszPAykwrAUAc/k/GSwAAAA="/>
  </w:docVars>
  <w:rsids>
    <w:rsidRoot w:val="00D96976"/>
    <w:rsid w:val="00042D9F"/>
    <w:rsid w:val="00046019"/>
    <w:rsid w:val="000553EF"/>
    <w:rsid w:val="00065B9B"/>
    <w:rsid w:val="00077D88"/>
    <w:rsid w:val="0009163A"/>
    <w:rsid w:val="00093B0F"/>
    <w:rsid w:val="000A13F8"/>
    <w:rsid w:val="000B13EC"/>
    <w:rsid w:val="000F6866"/>
    <w:rsid w:val="001153D5"/>
    <w:rsid w:val="00164F99"/>
    <w:rsid w:val="00176B7A"/>
    <w:rsid w:val="001E2C20"/>
    <w:rsid w:val="002054A1"/>
    <w:rsid w:val="00251902"/>
    <w:rsid w:val="00277D06"/>
    <w:rsid w:val="002C7B30"/>
    <w:rsid w:val="002D0E43"/>
    <w:rsid w:val="002D15CD"/>
    <w:rsid w:val="002F02CD"/>
    <w:rsid w:val="003B1141"/>
    <w:rsid w:val="003B3A2D"/>
    <w:rsid w:val="003B6FD0"/>
    <w:rsid w:val="00477D9E"/>
    <w:rsid w:val="004B64D9"/>
    <w:rsid w:val="004C3070"/>
    <w:rsid w:val="004E2DED"/>
    <w:rsid w:val="00515313"/>
    <w:rsid w:val="005B094C"/>
    <w:rsid w:val="005C055B"/>
    <w:rsid w:val="005F2337"/>
    <w:rsid w:val="005F7B04"/>
    <w:rsid w:val="006C16D0"/>
    <w:rsid w:val="006E29C0"/>
    <w:rsid w:val="007C1133"/>
    <w:rsid w:val="00812E75"/>
    <w:rsid w:val="00824017"/>
    <w:rsid w:val="00865FDA"/>
    <w:rsid w:val="00870C54"/>
    <w:rsid w:val="008F03BD"/>
    <w:rsid w:val="00983155"/>
    <w:rsid w:val="00A24139"/>
    <w:rsid w:val="00A307B3"/>
    <w:rsid w:val="00A30AB7"/>
    <w:rsid w:val="00A3586B"/>
    <w:rsid w:val="00A64BBB"/>
    <w:rsid w:val="00A942FA"/>
    <w:rsid w:val="00B27C89"/>
    <w:rsid w:val="00B5678F"/>
    <w:rsid w:val="00BB562C"/>
    <w:rsid w:val="00BC21EA"/>
    <w:rsid w:val="00C17EE3"/>
    <w:rsid w:val="00C226A2"/>
    <w:rsid w:val="00C953F1"/>
    <w:rsid w:val="00CA1639"/>
    <w:rsid w:val="00D317EB"/>
    <w:rsid w:val="00D64C23"/>
    <w:rsid w:val="00D96976"/>
    <w:rsid w:val="00DD4470"/>
    <w:rsid w:val="00E2102C"/>
    <w:rsid w:val="00E255C7"/>
    <w:rsid w:val="00EB24CC"/>
    <w:rsid w:val="00EC18EC"/>
    <w:rsid w:val="00EE52B8"/>
    <w:rsid w:val="00F13DB9"/>
    <w:rsid w:val="00F43DD0"/>
    <w:rsid w:val="00F56447"/>
    <w:rsid w:val="00F8515F"/>
    <w:rsid w:val="00F878DE"/>
    <w:rsid w:val="00FE2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E14E079"/>
  <w15:chartTrackingRefBased/>
  <w15:docId w15:val="{6F07197A-A3F6-462B-B1D0-F08513BBA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C953F1"/>
    <w:pPr>
      <w:keepNext/>
      <w:keepLines/>
      <w:spacing w:after="66" w:line="256" w:lineRule="auto"/>
      <w:ind w:left="10" w:hanging="10"/>
      <w:outlineLvl w:val="0"/>
    </w:pPr>
    <w:rPr>
      <w:rFonts w:ascii="Arial" w:eastAsia="Arial" w:hAnsi="Arial" w:cs="Arial"/>
      <w:color w:val="2E74B5"/>
      <w:sz w:val="28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13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953F1"/>
    <w:rPr>
      <w:rFonts w:ascii="Arial" w:eastAsia="Arial" w:hAnsi="Arial" w:cs="Arial"/>
      <w:color w:val="2E74B5"/>
      <w:sz w:val="28"/>
      <w:lang w:eastAsia="en-NZ"/>
    </w:rPr>
  </w:style>
  <w:style w:type="table" w:customStyle="1" w:styleId="TableGrid0">
    <w:name w:val="TableGrid"/>
    <w:rsid w:val="00C953F1"/>
    <w:pPr>
      <w:spacing w:after="0" w:line="240" w:lineRule="auto"/>
    </w:pPr>
    <w:rPr>
      <w:rFonts w:eastAsiaTheme="minorEastAsia"/>
      <w:sz w:val="22"/>
      <w:lang w:eastAsia="en-NZ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76B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B7A"/>
  </w:style>
  <w:style w:type="paragraph" w:styleId="Footer">
    <w:name w:val="footer"/>
    <w:basedOn w:val="Normal"/>
    <w:link w:val="FooterChar"/>
    <w:uiPriority w:val="99"/>
    <w:unhideWhenUsed/>
    <w:rsid w:val="00176B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B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21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4</Pages>
  <Words>513</Words>
  <Characters>2930</Characters>
  <Application>Microsoft Office Word</Application>
  <DocSecurity>0</DocSecurity>
  <Lines>24</Lines>
  <Paragraphs>6</Paragraphs>
  <ScaleCrop>false</ScaleCrop>
  <Company/>
  <LinksUpToDate>false</LinksUpToDate>
  <CharactersWithSpaces>3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im Pokhrel (1000105430)</dc:creator>
  <cp:keywords/>
  <dc:description/>
  <cp:lastModifiedBy>Sanim Pokhrel (1000105430)</cp:lastModifiedBy>
  <cp:revision>71</cp:revision>
  <dcterms:created xsi:type="dcterms:W3CDTF">2022-09-15T21:15:00Z</dcterms:created>
  <dcterms:modified xsi:type="dcterms:W3CDTF">2022-09-15T23:37:00Z</dcterms:modified>
</cp:coreProperties>
</file>